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52188" w14:textId="77777777" w:rsidR="00CE5CDD" w:rsidRDefault="00CE5CDD">
      <w:pPr>
        <w:spacing w:after="0"/>
      </w:pPr>
    </w:p>
    <w:p w14:paraId="1A0BFDB7" w14:textId="1D509904" w:rsidR="00421034" w:rsidRDefault="005211E8" w:rsidP="005211E8">
      <w:pPr>
        <w:spacing w:after="0"/>
        <w:rPr>
          <w:sz w:val="40"/>
          <w:szCs w:val="40"/>
        </w:rPr>
      </w:pPr>
      <w:r w:rsidRPr="005211E8">
        <w:rPr>
          <w:sz w:val="40"/>
          <w:szCs w:val="40"/>
        </w:rPr>
        <w:t>Generative AI vs. Human Feedback: A Case</w:t>
      </w:r>
      <w:r w:rsidRPr="005211E8">
        <w:rPr>
          <w:sz w:val="40"/>
          <w:szCs w:val="40"/>
        </w:rPr>
        <w:t xml:space="preserve"> </w:t>
      </w:r>
      <w:r w:rsidRPr="005211E8">
        <w:rPr>
          <w:sz w:val="40"/>
          <w:szCs w:val="40"/>
        </w:rPr>
        <w:t>Study on Formative Feedback Pedagogical</w:t>
      </w:r>
      <w:r w:rsidRPr="005211E8">
        <w:rPr>
          <w:sz w:val="40"/>
          <w:szCs w:val="40"/>
        </w:rPr>
        <w:t xml:space="preserve"> </w:t>
      </w:r>
      <w:r w:rsidRPr="005211E8">
        <w:rPr>
          <w:sz w:val="40"/>
          <w:szCs w:val="40"/>
        </w:rPr>
        <w:t>Quality in STEM Higher Education</w:t>
      </w:r>
    </w:p>
    <w:p w14:paraId="672223A3" w14:textId="5CBD1204" w:rsidR="005211E8" w:rsidRDefault="005211E8" w:rsidP="005211E8">
      <w:pPr>
        <w:spacing w:after="0"/>
        <w:rPr>
          <w:sz w:val="40"/>
          <w:szCs w:val="40"/>
        </w:rPr>
      </w:pPr>
      <w:r>
        <w:rPr>
          <w:sz w:val="40"/>
          <w:szCs w:val="40"/>
        </w:rPr>
        <w:t>[Supplementary materials]</w:t>
      </w:r>
    </w:p>
    <w:p w14:paraId="428ABAC3" w14:textId="77777777" w:rsidR="005211E8" w:rsidRPr="005211E8" w:rsidRDefault="005211E8" w:rsidP="005211E8">
      <w:pPr>
        <w:spacing w:after="0"/>
        <w:rPr>
          <w:sz w:val="40"/>
          <w:szCs w:val="40"/>
        </w:rPr>
      </w:pPr>
    </w:p>
    <w:p w14:paraId="4A557192" w14:textId="77777777" w:rsidR="004E6B88" w:rsidRDefault="00000000">
      <w:pPr>
        <w:spacing w:after="0"/>
        <w:rPr>
          <w:sz w:val="36"/>
          <w:szCs w:val="36"/>
        </w:rPr>
      </w:pPr>
      <w:r>
        <w:rPr>
          <w:sz w:val="28"/>
          <w:szCs w:val="28"/>
        </w:rPr>
        <w:t>Task</w:t>
      </w:r>
    </w:p>
    <w:p w14:paraId="4AF2D06B" w14:textId="77777777" w:rsidR="004E6B88" w:rsidRDefault="00000000">
      <w:pPr>
        <w:spacing w:after="0"/>
      </w:pPr>
      <w:r>
        <w:t>Let $x$ be a real number. Prove that if $x^2$ is irrational, then $x$ is irrational using</w:t>
      </w:r>
    </w:p>
    <w:p w14:paraId="603285AA" w14:textId="77777777" w:rsidR="004E6B88" w:rsidRDefault="00000000">
      <w:pPr>
        <w:spacing w:after="0"/>
      </w:pPr>
      <w:r>
        <w:t xml:space="preserve">a) </w:t>
      </w:r>
      <w:proofErr w:type="gramStart"/>
      <w:r>
        <w:t>a proof</w:t>
      </w:r>
      <w:proofErr w:type="gramEnd"/>
      <w:r>
        <w:t xml:space="preserve"> by contraposition</w:t>
      </w:r>
    </w:p>
    <w:p w14:paraId="0D3EC113" w14:textId="77777777" w:rsidR="004E6B88" w:rsidRDefault="00000000">
      <w:pPr>
        <w:spacing w:after="0"/>
      </w:pPr>
      <w:r>
        <w:t xml:space="preserve">b) </w:t>
      </w:r>
      <w:proofErr w:type="gramStart"/>
      <w:r>
        <w:t>a proof</w:t>
      </w:r>
      <w:proofErr w:type="gramEnd"/>
      <w:r>
        <w:t xml:space="preserve"> by contradiction</w:t>
      </w:r>
    </w:p>
    <w:p w14:paraId="3B81A21C" w14:textId="77777777" w:rsidR="004E6B88" w:rsidRDefault="00000000">
      <w:r>
        <w:t>Detail the two proofs in a way that shows that you understood the difference between a proof by contraposition and a proof by contradiction.</w:t>
      </w:r>
    </w:p>
    <w:p w14:paraId="7734EC74" w14:textId="77777777" w:rsidR="004E6B88" w:rsidRDefault="00000000">
      <w:pPr>
        <w:spacing w:after="0"/>
        <w:rPr>
          <w:sz w:val="36"/>
          <w:szCs w:val="36"/>
        </w:rPr>
      </w:pPr>
      <w:r>
        <w:rPr>
          <w:sz w:val="28"/>
          <w:szCs w:val="28"/>
        </w:rPr>
        <w:t>Task Correction</w:t>
      </w:r>
    </w:p>
    <w:p w14:paraId="446007A4" w14:textId="77777777" w:rsidR="004E6B88" w:rsidRDefault="00000000">
      <w:pPr>
        <w:spacing w:after="0"/>
      </w:pPr>
      <w:bookmarkStart w:id="0" w:name="_heading=h.gjdgxs" w:colFirst="0" w:colLast="0"/>
      <w:bookmarkEnd w:id="0"/>
      <w:r>
        <w:t xml:space="preserve">a) A proof by contraposition of an implication consists in showing that if x is rational, then x^2 is rational. </w:t>
      </w:r>
    </w:p>
    <w:p w14:paraId="3311EED4" w14:textId="77777777" w:rsidR="004E6B88" w:rsidRDefault="00000000">
      <w:pPr>
        <w:numPr>
          <w:ilvl w:val="0"/>
          <w:numId w:val="1"/>
        </w:numPr>
        <w:spacing w:after="0"/>
      </w:pPr>
      <w:r>
        <w:t xml:space="preserve">x is rational [Assumption] </w:t>
      </w:r>
    </w:p>
    <w:p w14:paraId="52040319" w14:textId="77777777" w:rsidR="004E6B88" w:rsidRDefault="00000000">
      <w:pPr>
        <w:numPr>
          <w:ilvl w:val="0"/>
          <w:numId w:val="1"/>
        </w:numPr>
        <w:spacing w:after="0"/>
      </w:pPr>
      <w:r>
        <w:t>Then we have x = a/b, where a and b\</w:t>
      </w:r>
      <w:proofErr w:type="spellStart"/>
      <w:r>
        <w:t>neq</w:t>
      </w:r>
      <w:proofErr w:type="spellEnd"/>
      <w:r>
        <w:t xml:space="preserve"> 0 are integers with no common factors. [Definition of a rational number]</w:t>
      </w:r>
    </w:p>
    <w:p w14:paraId="7EF7A5E1" w14:textId="77777777" w:rsidR="004E6B88" w:rsidRDefault="00000000">
      <w:pPr>
        <w:numPr>
          <w:ilvl w:val="0"/>
          <w:numId w:val="1"/>
        </w:numPr>
        <w:spacing w:after="0"/>
      </w:pPr>
      <w:r>
        <w:t xml:space="preserve">Therefore, x^2 = a^2/b^2.   [Squaring] </w:t>
      </w:r>
    </w:p>
    <w:p w14:paraId="7DA393BC" w14:textId="77777777" w:rsidR="004E6B88" w:rsidRDefault="00000000">
      <w:pPr>
        <w:numPr>
          <w:ilvl w:val="0"/>
          <w:numId w:val="1"/>
        </w:numPr>
        <w:spacing w:after="0"/>
      </w:pPr>
      <w:proofErr w:type="gramStart"/>
      <w:r>
        <w:t>Hence,  x</w:t>
      </w:r>
      <w:proofErr w:type="gramEnd"/>
      <w:r>
        <w:t xml:space="preserve">^2 is rational.     [Definition of a rational number]    </w:t>
      </w:r>
    </w:p>
    <w:p w14:paraId="07677BD3" w14:textId="77777777" w:rsidR="004E6B88" w:rsidRDefault="00000000">
      <w:pPr>
        <w:numPr>
          <w:ilvl w:val="0"/>
          <w:numId w:val="1"/>
        </w:numPr>
        <w:spacing w:after="0"/>
      </w:pPr>
      <w:r>
        <w:t xml:space="preserve">By contraposition, if x^2 is irrational, then x is irrational. </w:t>
      </w:r>
    </w:p>
    <w:p w14:paraId="2806101E" w14:textId="77777777" w:rsidR="004E6B88" w:rsidRDefault="00000000">
      <w:pPr>
        <w:spacing w:after="0"/>
      </w:pPr>
      <w:r>
        <w:t>b</w:t>
      </w:r>
      <w:proofErr w:type="gramStart"/>
      <w:r>
        <w:t>) A proof</w:t>
      </w:r>
      <w:proofErr w:type="gramEnd"/>
      <w:r>
        <w:t xml:space="preserve"> by contradiction of an implication consists in showing that assuming </w:t>
      </w:r>
      <w:proofErr w:type="gramStart"/>
      <w:r>
        <w:t>that  [</w:t>
      </w:r>
      <w:proofErr w:type="gramEnd"/>
      <w:r>
        <w:t xml:space="preserve">if $x^2$ is irrational, then $x$ is irrational] is false leads to a contradiction. </w:t>
      </w:r>
    </w:p>
    <w:p w14:paraId="0BA506CC" w14:textId="77777777" w:rsidR="004E6B88" w:rsidRDefault="00000000">
      <w:pPr>
        <w:numPr>
          <w:ilvl w:val="0"/>
          <w:numId w:val="2"/>
        </w:numPr>
        <w:spacing w:after="0"/>
      </w:pPr>
      <w:r>
        <w:t xml:space="preserve">$x^2$ is irrational. [Assumption] </w:t>
      </w:r>
    </w:p>
    <w:p w14:paraId="550286EA" w14:textId="77777777" w:rsidR="004E6B88" w:rsidRDefault="00000000">
      <w:pPr>
        <w:numPr>
          <w:ilvl w:val="0"/>
          <w:numId w:val="2"/>
        </w:numPr>
        <w:spacing w:after="0"/>
      </w:pPr>
      <w:r>
        <w:t xml:space="preserve">$x$ is rational [Assumption]       </w:t>
      </w:r>
    </w:p>
    <w:p w14:paraId="5CFEB1CC" w14:textId="77777777" w:rsidR="004E6B88" w:rsidRDefault="00000000">
      <w:pPr>
        <w:numPr>
          <w:ilvl w:val="0"/>
          <w:numId w:val="2"/>
        </w:numPr>
        <w:spacing w:after="0"/>
      </w:pPr>
      <w:r>
        <w:t>Then, $x = a/b$, where $a$ and $b\</w:t>
      </w:r>
      <w:proofErr w:type="spellStart"/>
      <w:r>
        <w:t>neq</w:t>
      </w:r>
      <w:proofErr w:type="spellEnd"/>
      <w:r>
        <w:t xml:space="preserve"> 0$ are integers with no common factors.   [Definition of a rational number]</w:t>
      </w:r>
    </w:p>
    <w:p w14:paraId="31F7C371" w14:textId="77777777" w:rsidR="004E6B88" w:rsidRDefault="00000000">
      <w:pPr>
        <w:numPr>
          <w:ilvl w:val="0"/>
          <w:numId w:val="2"/>
        </w:numPr>
        <w:spacing w:after="0"/>
      </w:pPr>
      <w:r>
        <w:t xml:space="preserve">Therefore, $x^2 = a^2/b^2$.         [Squaring] </w:t>
      </w:r>
    </w:p>
    <w:p w14:paraId="091181D9" w14:textId="77777777" w:rsidR="004E6B88" w:rsidRDefault="00000000">
      <w:pPr>
        <w:numPr>
          <w:ilvl w:val="0"/>
          <w:numId w:val="2"/>
        </w:numPr>
        <w:spacing w:after="0"/>
      </w:pPr>
      <w:proofErr w:type="gramStart"/>
      <w:r>
        <w:t>Hence,  $</w:t>
      </w:r>
      <w:proofErr w:type="gramEnd"/>
      <w:r>
        <w:t xml:space="preserve">x^2$ is rational.     [Definition of a rational number] </w:t>
      </w:r>
    </w:p>
    <w:p w14:paraId="7FAF135B" w14:textId="77777777" w:rsidR="004E6B88" w:rsidRDefault="00000000">
      <w:pPr>
        <w:numPr>
          <w:ilvl w:val="0"/>
          <w:numId w:val="2"/>
        </w:numPr>
      </w:pPr>
      <w:proofErr w:type="gramStart"/>
      <w:r>
        <w:t>Assuming that</w:t>
      </w:r>
      <w:proofErr w:type="gramEnd"/>
      <w:r>
        <w:t xml:space="preserve"> $x$ is rational hence leads to a contradiction (line 1 \&amp; line 5). We therefore conclude that if $x^2$ is irrational, then $x$ is irrational. </w:t>
      </w:r>
    </w:p>
    <w:p w14:paraId="4A76E55E" w14:textId="3E8C97C2" w:rsidR="00AA47E1" w:rsidRDefault="00AA47E1" w:rsidP="00AA47E1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I </w:t>
      </w:r>
      <w:r>
        <w:rPr>
          <w:sz w:val="28"/>
          <w:szCs w:val="28"/>
        </w:rPr>
        <w:t>Feedback</w:t>
      </w:r>
      <w:r>
        <w:rPr>
          <w:sz w:val="28"/>
          <w:szCs w:val="28"/>
        </w:rPr>
        <w:t xml:space="preserve"> Generation – Generic Prompt</w:t>
      </w:r>
    </w:p>
    <w:p w14:paraId="69C7A97F" w14:textId="42547EEA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You are an excellent instructor teaching a course called [COURSE NAME].</w:t>
      </w:r>
    </w:p>
    <w:p w14:paraId="2BBE4EEB" w14:textId="248FBDCD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You gave the students the following assignment: [ASSIGNMENT]. </w:t>
      </w:r>
    </w:p>
    <w:p w14:paraId="3EE668C9" w14:textId="3AEEC1D4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The student submission was [STUDENT ANSWER].</w:t>
      </w:r>
    </w:p>
    <w:p w14:paraId="284EB193" w14:textId="50B3ECE4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The correct solution is [SOLUTION].</w:t>
      </w:r>
    </w:p>
    <w:p w14:paraId="6DFF23F9" w14:textId="508E3335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Please evaluate the </w:t>
      </w:r>
      <w:proofErr w:type="gramStart"/>
      <w:r>
        <w:t>student's</w:t>
      </w:r>
      <w:proofErr w:type="gramEnd"/>
      <w:r>
        <w:t xml:space="preserve"> answer and provide elaborated formative feedback. </w:t>
      </w:r>
    </w:p>
    <w:p w14:paraId="701403E9" w14:textId="698CAD8D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Please follow the following instructions: </w:t>
      </w:r>
    </w:p>
    <w:p w14:paraId="4AE6F69B" w14:textId="59593EB6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The feedback should be addressed directly to the </w:t>
      </w:r>
      <w:proofErr w:type="gramStart"/>
      <w:r>
        <w:t>student</w:t>
      </w:r>
      <w:proofErr w:type="gramEnd"/>
      <w:r>
        <w:t xml:space="preserve"> as is. </w:t>
      </w:r>
    </w:p>
    <w:p w14:paraId="198F86FB" w14:textId="39E2F1EB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It should be no more than [NUMBER] lines. </w:t>
      </w:r>
    </w:p>
    <w:p w14:paraId="452785A7" w14:textId="323A0986" w:rsidR="00AA47E1" w:rsidRDefault="00AA47E1" w:rsidP="006F24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Please provide one sentence of the overall evaluation at the end.</w:t>
      </w:r>
    </w:p>
    <w:p w14:paraId="431C8164" w14:textId="77777777" w:rsidR="00AA47E1" w:rsidRDefault="00AA47E1" w:rsidP="00AA47E1">
      <w:pPr>
        <w:spacing w:after="0"/>
      </w:pPr>
    </w:p>
    <w:p w14:paraId="59C067C3" w14:textId="02DBCA49" w:rsidR="00A424F7" w:rsidRPr="00A424F7" w:rsidRDefault="000930AE" w:rsidP="00A424F7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Example of Student Response </w:t>
      </w: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08"/>
      </w:tblGrid>
      <w:tr w:rsidR="00A424F7" w:rsidRPr="00A424F7" w14:paraId="41D3DC4E" w14:textId="77777777" w:rsidTr="00A424F7">
        <w:tblPrEx>
          <w:tblCellMar>
            <w:top w:w="0" w:type="dxa"/>
            <w:bottom w:w="0" w:type="dxa"/>
          </w:tblCellMar>
        </w:tblPrEx>
        <w:trPr>
          <w:trHeight w:val="2343"/>
        </w:trPr>
        <w:tc>
          <w:tcPr>
            <w:tcW w:w="13308" w:type="dxa"/>
            <w:tcBorders>
              <w:top w:val="nil"/>
              <w:left w:val="nil"/>
              <w:bottom w:val="nil"/>
              <w:right w:val="nil"/>
            </w:tcBorders>
          </w:tcPr>
          <w:p w14:paraId="4559913C" w14:textId="77777777" w:rsidR="00A424F7" w:rsidRPr="00A424F7" w:rsidRDefault="00A424F7" w:rsidP="00A424F7">
            <w:pPr>
              <w:spacing w:after="0"/>
            </w:pPr>
            <w:r w:rsidRPr="00A424F7">
              <w:t xml:space="preserve"> 1. CONTRAPOSITION </w:t>
            </w:r>
          </w:p>
          <w:p w14:paraId="18258C22" w14:textId="77777777" w:rsidR="00A424F7" w:rsidRPr="00A424F7" w:rsidRDefault="00A424F7" w:rsidP="00A424F7">
            <w:pPr>
              <w:spacing w:after="0"/>
            </w:pPr>
            <w:r w:rsidRPr="00A424F7">
              <w:t xml:space="preserve">If x^2 is rational, then x is rational. </w:t>
            </w:r>
          </w:p>
          <w:p w14:paraId="737DA5F4" w14:textId="77777777" w:rsidR="00A424F7" w:rsidRPr="00A424F7" w:rsidRDefault="00A424F7" w:rsidP="00A424F7">
            <w:pPr>
              <w:numPr>
                <w:ilvl w:val="0"/>
                <w:numId w:val="10"/>
              </w:numPr>
              <w:spacing w:after="0"/>
            </w:pPr>
            <w:r w:rsidRPr="00A424F7">
              <w:t xml:space="preserve">x is rational </w:t>
            </w:r>
          </w:p>
          <w:p w14:paraId="365464EC" w14:textId="77777777" w:rsidR="00A424F7" w:rsidRPr="00A424F7" w:rsidRDefault="00A424F7" w:rsidP="00A424F7">
            <w:pPr>
              <w:numPr>
                <w:ilvl w:val="0"/>
                <w:numId w:val="10"/>
              </w:numPr>
              <w:spacing w:after="0"/>
            </w:pPr>
            <w:r w:rsidRPr="00A424F7">
              <w:t xml:space="preserve">x = 2k, k is rational </w:t>
            </w:r>
          </w:p>
          <w:p w14:paraId="5EB07F22" w14:textId="77777777" w:rsidR="00A424F7" w:rsidRPr="00A424F7" w:rsidRDefault="00A424F7" w:rsidP="00A424F7">
            <w:pPr>
              <w:numPr>
                <w:ilvl w:val="0"/>
                <w:numId w:val="10"/>
              </w:numPr>
              <w:spacing w:after="0"/>
            </w:pPr>
            <w:r w:rsidRPr="00A424F7">
              <w:t xml:space="preserve">x^2 = 4k^2 = 2*(2k^2). Let's say that k' = 2k^2 </w:t>
            </w:r>
          </w:p>
          <w:p w14:paraId="340A2D8B" w14:textId="77777777" w:rsidR="00A424F7" w:rsidRPr="00A424F7" w:rsidRDefault="00A424F7" w:rsidP="00A424F7">
            <w:pPr>
              <w:numPr>
                <w:ilvl w:val="0"/>
                <w:numId w:val="10"/>
              </w:numPr>
              <w:spacing w:after="0"/>
            </w:pPr>
            <w:r w:rsidRPr="00A424F7">
              <w:t xml:space="preserve">x^2 = 2k' </w:t>
            </w:r>
          </w:p>
          <w:p w14:paraId="05820072" w14:textId="77777777" w:rsidR="00A424F7" w:rsidRPr="00A424F7" w:rsidRDefault="00A424F7" w:rsidP="00A424F7">
            <w:pPr>
              <w:numPr>
                <w:ilvl w:val="0"/>
                <w:numId w:val="10"/>
              </w:numPr>
              <w:spacing w:after="0"/>
            </w:pPr>
            <w:r w:rsidRPr="00A424F7">
              <w:t xml:space="preserve">x = sqrt(2k) = </w:t>
            </w:r>
            <w:proofErr w:type="gramStart"/>
            <w:r w:rsidRPr="00A424F7">
              <w:t>sqrt(</w:t>
            </w:r>
            <w:proofErr w:type="gramEnd"/>
            <w:r w:rsidRPr="00A424F7">
              <w:t xml:space="preserve">2)*k </w:t>
            </w:r>
          </w:p>
          <w:p w14:paraId="6757CBCF" w14:textId="77777777" w:rsidR="00A424F7" w:rsidRPr="00A424F7" w:rsidRDefault="00A424F7" w:rsidP="00A424F7">
            <w:pPr>
              <w:spacing w:after="0"/>
            </w:pPr>
          </w:p>
          <w:p w14:paraId="2E32BF75" w14:textId="77777777" w:rsidR="00A424F7" w:rsidRPr="00A424F7" w:rsidRDefault="00A424F7" w:rsidP="00A424F7">
            <w:pPr>
              <w:spacing w:after="0"/>
            </w:pPr>
            <w:r w:rsidRPr="00A424F7">
              <w:t xml:space="preserve">but </w:t>
            </w:r>
            <w:proofErr w:type="gramStart"/>
            <w:r w:rsidRPr="00A424F7">
              <w:t>sqrt(</w:t>
            </w:r>
            <w:proofErr w:type="gramEnd"/>
            <w:r w:rsidRPr="00A424F7">
              <w:t xml:space="preserve">2) isn't rational so k is not rational. It means that x is not rational, then x^2 is not rational either. </w:t>
            </w:r>
            <w:proofErr w:type="gramStart"/>
            <w:r w:rsidRPr="00A424F7">
              <w:t>Therefore</w:t>
            </w:r>
            <w:proofErr w:type="gramEnd"/>
            <w:r w:rsidRPr="00A424F7">
              <w:t xml:space="preserve"> x is irrational and so is x^2. </w:t>
            </w:r>
          </w:p>
          <w:p w14:paraId="61914606" w14:textId="77777777" w:rsidR="00A424F7" w:rsidRPr="00A424F7" w:rsidRDefault="00A424F7" w:rsidP="00A424F7">
            <w:pPr>
              <w:spacing w:after="0"/>
            </w:pPr>
          </w:p>
          <w:p w14:paraId="6BE7BD9F" w14:textId="5C8B282E" w:rsidR="00A424F7" w:rsidRPr="00A424F7" w:rsidRDefault="00A424F7" w:rsidP="00A424F7">
            <w:pPr>
              <w:spacing w:after="0"/>
            </w:pPr>
            <w:r w:rsidRPr="00A424F7">
              <w:t xml:space="preserve">2. CONTRADICTION </w:t>
            </w:r>
          </w:p>
          <w:p w14:paraId="34627FF6" w14:textId="77777777" w:rsidR="00A424F7" w:rsidRPr="00A424F7" w:rsidRDefault="00A424F7" w:rsidP="00A424F7">
            <w:pPr>
              <w:spacing w:after="0"/>
            </w:pPr>
            <w:r w:rsidRPr="00A424F7">
              <w:t xml:space="preserve">By contradiction, we suppose that x^2 is rational. It means that there exists two integers, a and b such that x = a/b. We then suppose that a and b have no factors in common. Then we obtain x^2 = a^2 / b^2 it implies that x^2 * b^2 = a^2. Or, if b is even, then so is b^2 and so is a^2. Same if b is odd. </w:t>
            </w:r>
            <w:proofErr w:type="gramStart"/>
            <w:r w:rsidRPr="00A424F7">
              <w:t>So</w:t>
            </w:r>
            <w:proofErr w:type="gramEnd"/>
            <w:r w:rsidRPr="00A424F7">
              <w:t xml:space="preserve"> there is a contradiction and there can't be any positive integers a and b such that x^2 = a^2 / b^2, and therefore x is irrational. </w:t>
            </w:r>
          </w:p>
        </w:tc>
      </w:tr>
    </w:tbl>
    <w:p w14:paraId="318AF46B" w14:textId="77777777" w:rsidR="000930AE" w:rsidRDefault="000930AE" w:rsidP="00AA47E1">
      <w:pPr>
        <w:spacing w:after="0"/>
        <w:rPr>
          <w:sz w:val="28"/>
          <w:szCs w:val="28"/>
        </w:rPr>
      </w:pPr>
    </w:p>
    <w:p w14:paraId="3B33A0CC" w14:textId="62AD83CF" w:rsidR="00A424F7" w:rsidRDefault="00A424F7" w:rsidP="00AA47E1">
      <w:pPr>
        <w:spacing w:after="0"/>
        <w:rPr>
          <w:sz w:val="28"/>
          <w:szCs w:val="28"/>
        </w:rPr>
      </w:pPr>
      <w:r>
        <w:rPr>
          <w:sz w:val="28"/>
          <w:szCs w:val="28"/>
        </w:rPr>
        <w:lastRenderedPageBreak/>
        <w:t>Example of 2 Feedback Variants</w:t>
      </w:r>
    </w:p>
    <w:p w14:paraId="6EA21DDC" w14:textId="77777777" w:rsidR="00A424F7" w:rsidRPr="00A424F7" w:rsidRDefault="00A424F7" w:rsidP="00A424F7">
      <w:pPr>
        <w:spacing w:after="0"/>
        <w:rPr>
          <w:sz w:val="28"/>
          <w:szCs w:val="28"/>
        </w:rPr>
      </w:pPr>
    </w:p>
    <w:tbl>
      <w:tblPr>
        <w:tblW w:w="0" w:type="auto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578"/>
        <w:gridCol w:w="4950"/>
      </w:tblGrid>
      <w:tr w:rsidR="00A424F7" w:rsidRPr="00A424F7" w14:paraId="70B79FA4" w14:textId="77777777" w:rsidTr="00A424F7">
        <w:tblPrEx>
          <w:tblCellMar>
            <w:top w:w="0" w:type="dxa"/>
            <w:bottom w:w="0" w:type="dxa"/>
          </w:tblCellMar>
        </w:tblPrEx>
        <w:trPr>
          <w:trHeight w:val="6963"/>
        </w:trPr>
        <w:tc>
          <w:tcPr>
            <w:tcW w:w="7578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7A043CA" w14:textId="77777777" w:rsidR="00A424F7" w:rsidRDefault="00A424F7" w:rsidP="00A424F7">
            <w:pPr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 feedback</w:t>
            </w:r>
          </w:p>
          <w:p w14:paraId="66020C57" w14:textId="77777777" w:rsidR="00A424F7" w:rsidRDefault="00A424F7" w:rsidP="00A424F7">
            <w:pPr>
              <w:spacing w:after="0"/>
            </w:pPr>
          </w:p>
          <w:p w14:paraId="21FBCE36" w14:textId="3C1E0066" w:rsidR="00A424F7" w:rsidRPr="00A424F7" w:rsidRDefault="00A424F7" w:rsidP="00A424F7">
            <w:pPr>
              <w:spacing w:after="0"/>
            </w:pPr>
            <w:r w:rsidRPr="00A424F7">
              <w:t xml:space="preserve"> In your contraposition attempt, your understanding of what constitutes a rational number appears flawed. A rational number is expressed as the quotient of two integers, not just as a product involving an integer. Your step "x = 2k, k is rational" doesn't necessarily ensure x is rational. </w:t>
            </w:r>
          </w:p>
          <w:p w14:paraId="4F9946BE" w14:textId="77777777" w:rsidR="00A424F7" w:rsidRPr="00A424F7" w:rsidRDefault="00A424F7" w:rsidP="00A424F7">
            <w:pPr>
              <w:spacing w:after="0"/>
            </w:pPr>
          </w:p>
          <w:p w14:paraId="5B1CCCD9" w14:textId="77777777" w:rsidR="00A424F7" w:rsidRPr="00A424F7" w:rsidRDefault="00A424F7" w:rsidP="00A424F7">
            <w:pPr>
              <w:pStyle w:val="Default"/>
              <w:rPr>
                <w:sz w:val="22"/>
                <w:szCs w:val="22"/>
              </w:rPr>
            </w:pPr>
            <w:r w:rsidRPr="00A424F7">
              <w:rPr>
                <w:sz w:val="22"/>
                <w:szCs w:val="22"/>
              </w:rPr>
              <w:t xml:space="preserve">In the contradiction approach, the logic connecting the evenness of b to a^2 isn't sufficiently explained, leading to an incorrect conclusion. Both methods require a clearer understanding of rational numbers and a more rigorous application of the respective proof techniques. </w:t>
            </w:r>
          </w:p>
          <w:p w14:paraId="7AEB92DF" w14:textId="77777777" w:rsidR="00A424F7" w:rsidRPr="00A424F7" w:rsidRDefault="00A424F7" w:rsidP="00A424F7">
            <w:pPr>
              <w:pStyle w:val="Default"/>
              <w:rPr>
                <w:sz w:val="22"/>
                <w:szCs w:val="22"/>
              </w:rPr>
            </w:pPr>
            <w:r w:rsidRPr="00A424F7">
              <w:rPr>
                <w:sz w:val="22"/>
                <w:szCs w:val="22"/>
              </w:rPr>
              <w:t xml:space="preserve">Your assumptions are unfortunately also </w:t>
            </w:r>
            <w:proofErr w:type="gramStart"/>
            <w:r w:rsidRPr="00A424F7">
              <w:rPr>
                <w:sz w:val="22"/>
                <w:szCs w:val="22"/>
              </w:rPr>
              <w:t>nor</w:t>
            </w:r>
            <w:proofErr w:type="gramEnd"/>
            <w:r w:rsidRPr="00A424F7">
              <w:rPr>
                <w:sz w:val="22"/>
                <w:szCs w:val="22"/>
              </w:rPr>
              <w:t xml:space="preserve"> right. For the contraposition you don't want to prove that "If x^2 is rational, then x is rational." but the inverse that "If x is rational, then x^2 is rational.". In proposition you say that p --&gt; q is equivalent to NOT q --&gt; NOT p. So just proving that x rational implies that x^2 is also rational is enough to prove that x^2 irrational implies x irrational. </w:t>
            </w:r>
          </w:p>
          <w:p w14:paraId="5C607343" w14:textId="377474AE" w:rsidR="00A424F7" w:rsidRPr="00A424F7" w:rsidRDefault="00A424F7" w:rsidP="00A424F7">
            <w:pPr>
              <w:spacing w:after="0"/>
            </w:pPr>
            <w:r w:rsidRPr="00A424F7">
              <w:t xml:space="preserve">For the contradiction proof, your assumption is also not right. You don't want to prove that if x^2 irrational then x rational leads to a contradiction, but x^2 irrational AND x rational leads to a contradiction. The logic behind it is that what at the end you want to prove is that "x^2 irrational --&gt; x irrational" and this is FALSE only if x^2 irrational is TRUE and x irrational is FALSE and thus by proving that x^2 irrational AND x rational is always FALSE then you prove that "x^2 irrational -- &gt; x irrational" is always TRUE because it can never be FALSE. That is the proof by contradiction </w:t>
            </w:r>
          </w:p>
        </w:tc>
        <w:tc>
          <w:tcPr>
            <w:tcW w:w="495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D7F850B" w14:textId="2DDE6301" w:rsidR="00A424F7" w:rsidRPr="00A424F7" w:rsidRDefault="00A424F7" w:rsidP="00A424F7">
            <w:pPr>
              <w:spacing w:after="0"/>
              <w:rPr>
                <w:sz w:val="28"/>
                <w:szCs w:val="28"/>
              </w:rPr>
            </w:pPr>
            <w:r w:rsidRPr="00A424F7">
              <w:rPr>
                <w:sz w:val="28"/>
                <w:szCs w:val="28"/>
              </w:rPr>
              <w:t>AI-Generated Feedback</w:t>
            </w:r>
          </w:p>
          <w:p w14:paraId="1B5FC42C" w14:textId="77777777" w:rsidR="00A424F7" w:rsidRPr="00A424F7" w:rsidRDefault="00A424F7" w:rsidP="00A424F7">
            <w:pPr>
              <w:spacing w:after="0"/>
              <w:rPr>
                <w:color w:val="000000"/>
              </w:rPr>
            </w:pPr>
          </w:p>
          <w:p w14:paraId="7B32B25E" w14:textId="401FB496" w:rsidR="00A424F7" w:rsidRPr="00A424F7" w:rsidRDefault="00A424F7" w:rsidP="00A424F7">
            <w:pPr>
              <w:spacing w:after="0"/>
              <w:rPr>
                <w:color w:val="000000"/>
              </w:rPr>
            </w:pPr>
            <w:r w:rsidRPr="00A424F7">
              <w:rPr>
                <w:color w:val="000000"/>
              </w:rPr>
              <w:t xml:space="preserve">You've shown good understanding of how to approach proofs. However, in the contraposition proof, your steps 2 and 3 aren't clear - specifically your assumption that if x is rational then x=2k. </w:t>
            </w:r>
          </w:p>
          <w:p w14:paraId="5A712E4D" w14:textId="2F5DD8E9" w:rsidR="00A424F7" w:rsidRPr="00A424F7" w:rsidRDefault="00A424F7" w:rsidP="00A424F7">
            <w:pPr>
              <w:spacing w:after="0"/>
              <w:rPr>
                <w:color w:val="000000"/>
              </w:rPr>
            </w:pPr>
            <w:r w:rsidRPr="00A424F7">
              <w:rPr>
                <w:color w:val="000000"/>
              </w:rPr>
              <w:t xml:space="preserve">Contraposition implies proving that if x is rational (i.e., x=a/b), then x^2 is rational. In the contradiction proof, while you made a good start by assuming x^2 as rational </w:t>
            </w:r>
            <w:proofErr w:type="gramStart"/>
            <w:r w:rsidRPr="00A424F7">
              <w:rPr>
                <w:color w:val="000000"/>
              </w:rPr>
              <w:t xml:space="preserve">and </w:t>
            </w:r>
            <w:r>
              <w:rPr>
                <w:color w:val="000000"/>
              </w:rPr>
              <w:t xml:space="preserve"> </w:t>
            </w:r>
            <w:r>
              <w:rPr>
                <w:sz w:val="23"/>
                <w:szCs w:val="23"/>
              </w:rPr>
              <w:t>deriving</w:t>
            </w:r>
            <w:proofErr w:type="gramEnd"/>
            <w:r>
              <w:rPr>
                <w:sz w:val="23"/>
                <w:szCs w:val="23"/>
              </w:rPr>
              <w:t xml:space="preserve"> a contradiction for it, there's confusion when you mention "even" and "odd". Remember we're considering irrationality or rationality here and not parity. Keep going! </w:t>
            </w:r>
          </w:p>
          <w:p w14:paraId="62F1C8F7" w14:textId="400183DA" w:rsidR="00A424F7" w:rsidRPr="00A424F7" w:rsidRDefault="00A424F7" w:rsidP="00A424F7">
            <w:pPr>
              <w:spacing w:after="0"/>
              <w:rPr>
                <w:color w:val="000000"/>
              </w:rPr>
            </w:pPr>
          </w:p>
        </w:tc>
      </w:tr>
    </w:tbl>
    <w:p w14:paraId="50D0C467" w14:textId="77777777" w:rsidR="00A424F7" w:rsidRDefault="00A424F7" w:rsidP="00AA47E1">
      <w:pPr>
        <w:spacing w:after="0"/>
        <w:rPr>
          <w:sz w:val="28"/>
          <w:szCs w:val="28"/>
        </w:rPr>
      </w:pPr>
    </w:p>
    <w:p w14:paraId="7CEF7102" w14:textId="77777777" w:rsidR="00A424F7" w:rsidRPr="000930AE" w:rsidRDefault="00A424F7" w:rsidP="00AA47E1">
      <w:pPr>
        <w:spacing w:after="0"/>
        <w:rPr>
          <w:sz w:val="28"/>
          <w:szCs w:val="28"/>
        </w:rPr>
      </w:pPr>
    </w:p>
    <w:p w14:paraId="44B3CB2A" w14:textId="77777777" w:rsidR="00AA47E1" w:rsidRDefault="00AA47E1" w:rsidP="00AA47E1">
      <w:pPr>
        <w:spacing w:after="0"/>
      </w:pPr>
    </w:p>
    <w:p w14:paraId="4EAC7FEA" w14:textId="668CA1C9" w:rsidR="004E6B88" w:rsidRDefault="00000000">
      <w:pPr>
        <w:spacing w:after="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Feedback </w:t>
      </w:r>
      <w:r w:rsidR="00421034">
        <w:rPr>
          <w:sz w:val="28"/>
          <w:szCs w:val="28"/>
        </w:rPr>
        <w:t xml:space="preserve">Evaluation </w:t>
      </w:r>
      <w:r>
        <w:rPr>
          <w:sz w:val="28"/>
          <w:szCs w:val="28"/>
        </w:rPr>
        <w:t>Grading rubric</w:t>
      </w:r>
      <w:r w:rsidR="00CE5CDD">
        <w:rPr>
          <w:sz w:val="28"/>
          <w:szCs w:val="28"/>
        </w:rPr>
        <w:t xml:space="preserve"> – explanations of how the grading rubric is applied to the specific task</w:t>
      </w:r>
    </w:p>
    <w:p w14:paraId="4AB411E5" w14:textId="77777777" w:rsidR="004E6B88" w:rsidRDefault="004E6B88">
      <w:pPr>
        <w:spacing w:after="0"/>
      </w:pPr>
    </w:p>
    <w:tbl>
      <w:tblPr>
        <w:tblStyle w:val="a0"/>
        <w:tblW w:w="14173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39"/>
        <w:gridCol w:w="4264"/>
        <w:gridCol w:w="6662"/>
        <w:gridCol w:w="1308"/>
      </w:tblGrid>
      <w:tr w:rsidR="004E6B88" w14:paraId="02CD142C" w14:textId="77777777" w:rsidTr="00CE5CDD">
        <w:tc>
          <w:tcPr>
            <w:tcW w:w="1939" w:type="dxa"/>
          </w:tcPr>
          <w:p w14:paraId="1C99953E" w14:textId="77777777" w:rsidR="004E6B88" w:rsidRDefault="00000000">
            <w:r>
              <w:t>Effectiveness of the feedback</w:t>
            </w:r>
          </w:p>
        </w:tc>
        <w:tc>
          <w:tcPr>
            <w:tcW w:w="4264" w:type="dxa"/>
          </w:tcPr>
          <w:p w14:paraId="4AFF1E1A" w14:textId="77777777" w:rsidR="004E6B88" w:rsidRDefault="00000000">
            <w:r>
              <w:t>Category Explanation</w:t>
            </w:r>
          </w:p>
        </w:tc>
        <w:tc>
          <w:tcPr>
            <w:tcW w:w="6662" w:type="dxa"/>
          </w:tcPr>
          <w:p w14:paraId="38329639" w14:textId="77777777" w:rsidR="004E6B88" w:rsidRDefault="00000000">
            <w:r>
              <w:t>In the context of our contradiction/contraposition task</w:t>
            </w:r>
          </w:p>
        </w:tc>
        <w:tc>
          <w:tcPr>
            <w:tcW w:w="1308" w:type="dxa"/>
          </w:tcPr>
          <w:p w14:paraId="07B9ED31" w14:textId="77777777" w:rsidR="004E6B88" w:rsidRDefault="00000000">
            <w:r>
              <w:t>Code</w:t>
            </w:r>
          </w:p>
        </w:tc>
      </w:tr>
      <w:tr w:rsidR="004E6B88" w14:paraId="59F6BAD2" w14:textId="77777777" w:rsidTr="00CE5CDD">
        <w:tc>
          <w:tcPr>
            <w:tcW w:w="1939" w:type="dxa"/>
          </w:tcPr>
          <w:p w14:paraId="108B8546" w14:textId="77777777" w:rsidR="004E6B88" w:rsidRDefault="00000000">
            <w:r>
              <w:t>Task level Goals</w:t>
            </w:r>
          </w:p>
        </w:tc>
        <w:tc>
          <w:tcPr>
            <w:tcW w:w="4264" w:type="dxa"/>
          </w:tcPr>
          <w:p w14:paraId="53848521" w14:textId="77777777" w:rsidR="004E6B88" w:rsidRDefault="00000000">
            <w:r>
              <w:t>Feedback reminds again the goals of the task</w:t>
            </w:r>
          </w:p>
        </w:tc>
        <w:tc>
          <w:tcPr>
            <w:tcW w:w="6662" w:type="dxa"/>
          </w:tcPr>
          <w:p w14:paraId="1DF42466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t reminds students that they must prove that </w:t>
            </w:r>
          </w:p>
          <w:p w14:paraId="3A2515A0" w14:textId="77777777" w:rsidR="004E6B88" w:rsidRDefault="0000000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“</w:t>
            </w:r>
            <w:proofErr w:type="gramStart"/>
            <w:r>
              <w:rPr>
                <w:color w:val="000000"/>
              </w:rPr>
              <w:t>if</w:t>
            </w:r>
            <w:proofErr w:type="gramEnd"/>
            <w:r>
              <w:rPr>
                <w:color w:val="000000"/>
              </w:rPr>
              <w:t xml:space="preserve"> x is rational, then x^2 is rational.” </w:t>
            </w:r>
          </w:p>
          <w:p w14:paraId="3BBB7A49" w14:textId="77777777" w:rsidR="004E6B88" w:rsidRDefault="0000000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Proof should be by contraposition/contradiction, respectively. </w:t>
            </w:r>
          </w:p>
          <w:p w14:paraId="224F1039" w14:textId="77777777" w:rsidR="004E6B88" w:rsidRDefault="00000000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Logical reasoning proof expected</w:t>
            </w:r>
          </w:p>
        </w:tc>
        <w:tc>
          <w:tcPr>
            <w:tcW w:w="1308" w:type="dxa"/>
          </w:tcPr>
          <w:p w14:paraId="4E2E1C0B" w14:textId="77777777" w:rsidR="004E6B88" w:rsidRDefault="00000000">
            <w:pPr>
              <w:rPr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Task goals</w:t>
            </w:r>
          </w:p>
        </w:tc>
      </w:tr>
      <w:tr w:rsidR="004E6B88" w14:paraId="6407700D" w14:textId="77777777" w:rsidTr="00CE5CDD">
        <w:tc>
          <w:tcPr>
            <w:tcW w:w="1939" w:type="dxa"/>
          </w:tcPr>
          <w:p w14:paraId="6969E88C" w14:textId="77777777" w:rsidR="004E6B88" w:rsidRDefault="00000000">
            <w:r>
              <w:t>Task level Current state</w:t>
            </w:r>
          </w:p>
        </w:tc>
        <w:tc>
          <w:tcPr>
            <w:tcW w:w="4264" w:type="dxa"/>
          </w:tcPr>
          <w:p w14:paraId="1F0B3008" w14:textId="77777777" w:rsidR="004E6B88" w:rsidRDefault="00000000">
            <w:r>
              <w:t>It focuses on the submission’s accuracy, completeness, and quality (e.g., corrections, annotations, or indications of errors and successes in the work submitted.)</w:t>
            </w:r>
          </w:p>
          <w:p w14:paraId="0B3E6F56" w14:textId="77777777" w:rsidR="004E6B88" w:rsidRDefault="00000000">
            <w:r>
              <w:t xml:space="preserve">Helps the student understand how close they are to achieving the task’s objectives and what aspects have been mastered. </w:t>
            </w:r>
          </w:p>
        </w:tc>
        <w:tc>
          <w:tcPr>
            <w:tcW w:w="6662" w:type="dxa"/>
          </w:tcPr>
          <w:p w14:paraId="7541F434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Everything related to the current state of knowledge:</w:t>
            </w:r>
          </w:p>
          <w:p w14:paraId="7E427768" w14:textId="77777777" w:rsidR="004E6B88" w:rsidRDefault="0000000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What was correct/ incorrect in the answer</w:t>
            </w:r>
          </w:p>
          <w:p w14:paraId="56EBCF2F" w14:textId="77777777" w:rsidR="004E6B88" w:rsidRDefault="0000000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Pointed out misconceptions/misunderstandings </w:t>
            </w:r>
          </w:p>
          <w:p w14:paraId="2F782866" w14:textId="77777777" w:rsidR="004E6B88" w:rsidRDefault="0000000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What was not clear from the answer</w:t>
            </w:r>
          </w:p>
          <w:p w14:paraId="2FB2A13B" w14:textId="77777777" w:rsidR="004E6B88" w:rsidRDefault="0000000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What is missing from the answer</w:t>
            </w:r>
          </w:p>
          <w:p w14:paraId="72E0158B" w14:textId="77777777" w:rsidR="004E6B88" w:rsidRDefault="00000000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What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is in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the answer but should not be there (some additional not relevant information)</w:t>
            </w:r>
          </w:p>
          <w:p w14:paraId="19A76FC8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t can refer to the specifics of the task, general misunderstandings, or good knowledge of required concepts.</w:t>
            </w:r>
          </w:p>
        </w:tc>
        <w:tc>
          <w:tcPr>
            <w:tcW w:w="1308" w:type="dxa"/>
          </w:tcPr>
          <w:p w14:paraId="47780FEA" w14:textId="77777777" w:rsidR="004E6B88" w:rsidRDefault="00000000">
            <w:pPr>
              <w:rPr>
                <w:b/>
              </w:rPr>
            </w:pPr>
            <w:r>
              <w:rPr>
                <w:rFonts w:ascii="Calibri" w:eastAsia="Calibri" w:hAnsi="Calibri" w:cs="Calibri"/>
                <w:b/>
              </w:rPr>
              <w:t>C</w:t>
            </w:r>
            <w:r>
              <w:rPr>
                <w:rFonts w:ascii="Calibri" w:eastAsia="Calibri" w:hAnsi="Calibri" w:cs="Calibri"/>
                <w:b/>
                <w:color w:val="000000"/>
              </w:rPr>
              <w:t>urrent state</w:t>
            </w:r>
          </w:p>
        </w:tc>
      </w:tr>
      <w:tr w:rsidR="004E6B88" w14:paraId="157B02D9" w14:textId="77777777" w:rsidTr="00CE5CDD">
        <w:tc>
          <w:tcPr>
            <w:tcW w:w="1939" w:type="dxa"/>
          </w:tcPr>
          <w:p w14:paraId="0C62A015" w14:textId="77777777" w:rsidR="004E6B88" w:rsidRDefault="00000000">
            <w:r>
              <w:t>Task level Next steps</w:t>
            </w:r>
          </w:p>
        </w:tc>
        <w:tc>
          <w:tcPr>
            <w:tcW w:w="4264" w:type="dxa"/>
          </w:tcPr>
          <w:p w14:paraId="3EA3F4AF" w14:textId="77777777" w:rsidR="004E6B88" w:rsidRDefault="00000000">
            <w:r>
              <w:t xml:space="preserve">It helps students improve their future task </w:t>
            </w:r>
            <w:proofErr w:type="gramStart"/>
            <w:r>
              <w:t>performances</w:t>
            </w:r>
            <w:proofErr w:type="gramEnd"/>
            <w:r>
              <w:t xml:space="preserve"> and can suggest steps to correct errors /misunderstandings.</w:t>
            </w:r>
          </w:p>
        </w:tc>
        <w:tc>
          <w:tcPr>
            <w:tcW w:w="6662" w:type="dxa"/>
          </w:tcPr>
          <w:p w14:paraId="32EEBA1D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What should be done/improved/changed/ fixed in the solution referring to the specifics of the task, for example: </w:t>
            </w:r>
          </w:p>
          <w:p w14:paraId="0B66AA87" w14:textId="77777777" w:rsidR="004E6B88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$x$, $x^2$ </w:t>
            </w:r>
          </w:p>
          <w:p w14:paraId="7CA8B529" w14:textId="77777777" w:rsidR="004E6B88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definition of the rational number, GCD, and so on</w:t>
            </w:r>
          </w:p>
          <w:p w14:paraId="6F3AE7F8" w14:textId="77777777" w:rsidR="004E6B88" w:rsidRDefault="000000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concrete steps in the task solution</w:t>
            </w:r>
          </w:p>
        </w:tc>
        <w:tc>
          <w:tcPr>
            <w:tcW w:w="1308" w:type="dxa"/>
          </w:tcPr>
          <w:p w14:paraId="41E1FB85" w14:textId="41EB716C" w:rsidR="004E6B88" w:rsidRDefault="00421034">
            <w:pPr>
              <w:rPr>
                <w:b/>
              </w:rPr>
            </w:pPr>
            <w:r>
              <w:rPr>
                <w:rFonts w:ascii="Calibri" w:eastAsia="Calibri" w:hAnsi="Calibri" w:cs="Calibri"/>
                <w:b/>
              </w:rPr>
              <w:t xml:space="preserve">Task </w:t>
            </w:r>
            <w:r w:rsidR="00000000">
              <w:rPr>
                <w:rFonts w:ascii="Calibri" w:eastAsia="Calibri" w:hAnsi="Calibri" w:cs="Calibri"/>
                <w:b/>
              </w:rPr>
              <w:t>N</w:t>
            </w:r>
            <w:r w:rsidR="00000000">
              <w:rPr>
                <w:rFonts w:ascii="Calibri" w:eastAsia="Calibri" w:hAnsi="Calibri" w:cs="Calibri"/>
                <w:b/>
                <w:color w:val="000000"/>
              </w:rPr>
              <w:t>ext steps</w:t>
            </w:r>
          </w:p>
        </w:tc>
      </w:tr>
      <w:tr w:rsidR="004E6B88" w14:paraId="51BA4D52" w14:textId="77777777" w:rsidTr="00CE5CDD">
        <w:tc>
          <w:tcPr>
            <w:tcW w:w="1939" w:type="dxa"/>
          </w:tcPr>
          <w:p w14:paraId="2B28F708" w14:textId="77777777" w:rsidR="004E6B88" w:rsidRDefault="00000000">
            <w:r>
              <w:t>Specific strategy</w:t>
            </w:r>
          </w:p>
        </w:tc>
        <w:tc>
          <w:tcPr>
            <w:tcW w:w="4264" w:type="dxa"/>
          </w:tcPr>
          <w:p w14:paraId="5D99AA39" w14:textId="77777777" w:rsidR="004E6B88" w:rsidRDefault="00000000">
            <w:r>
              <w:t>Feedback provides specific strategies for solving the task or similar tasks (e.g., hints, tips)</w:t>
            </w:r>
          </w:p>
        </w:tc>
        <w:tc>
          <w:tcPr>
            <w:tcW w:w="6662" w:type="dxa"/>
          </w:tcPr>
          <w:p w14:paraId="6B242F03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t refers to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strategies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how to prove by contradiction or contraposition or any other logical proof, for example: </w:t>
            </w:r>
          </w:p>
          <w:p w14:paraId="662C6BEA" w14:textId="77777777" w:rsidR="004E6B88" w:rsidRDefault="0000000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The definition of contraposition as “p -&gt; q” is equivalent to “not q -&gt; not p”. </w:t>
            </w:r>
          </w:p>
          <w:p w14:paraId="5134EA84" w14:textId="77777777" w:rsidR="004E6B88" w:rsidRDefault="0000000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Names of the steps: e.g., “Premise,” “Simplification.”</w:t>
            </w:r>
          </w:p>
          <w:p w14:paraId="7615A31D" w14:textId="77777777" w:rsidR="004E6B88" w:rsidRDefault="00000000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 xml:space="preserve">Start with what you want to prove, continue with the assumptions and proof steps, and finally conclude your proof by addressing what should be proven. </w:t>
            </w:r>
          </w:p>
        </w:tc>
        <w:tc>
          <w:tcPr>
            <w:tcW w:w="1308" w:type="dxa"/>
          </w:tcPr>
          <w:p w14:paraId="371F9595" w14:textId="054E66C4" w:rsidR="004E6B88" w:rsidRDefault="00421034">
            <w:pPr>
              <w:rPr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</w:t>
            </w:r>
            <w:r w:rsidR="00000000">
              <w:rPr>
                <w:rFonts w:ascii="Calibri" w:eastAsia="Calibri" w:hAnsi="Calibri" w:cs="Calibri"/>
                <w:b/>
                <w:color w:val="000000"/>
              </w:rPr>
              <w:t>trateg</w:t>
            </w:r>
            <w:r>
              <w:rPr>
                <w:rFonts w:ascii="Calibri" w:eastAsia="Calibri" w:hAnsi="Calibri" w:cs="Calibri"/>
                <w:b/>
                <w:color w:val="000000"/>
              </w:rPr>
              <w:t>y Next Steps</w:t>
            </w:r>
          </w:p>
        </w:tc>
      </w:tr>
      <w:tr w:rsidR="004E6B88" w14:paraId="52E91D58" w14:textId="77777777" w:rsidTr="00CE5CDD">
        <w:tc>
          <w:tcPr>
            <w:tcW w:w="1939" w:type="dxa"/>
          </w:tcPr>
          <w:p w14:paraId="7335149C" w14:textId="77777777" w:rsidR="004E6B88" w:rsidRDefault="00000000">
            <w:r>
              <w:t>General learning strategy</w:t>
            </w:r>
          </w:p>
        </w:tc>
        <w:tc>
          <w:tcPr>
            <w:tcW w:w="4264" w:type="dxa"/>
          </w:tcPr>
          <w:p w14:paraId="56648BFF" w14:textId="77777777" w:rsidR="004E6B88" w:rsidRDefault="00000000">
            <w:r>
              <w:t>Provides insights into how students can independently monitor and adjust their learning strategies. It focuses on developing students’ ability to plan, reflect, self-assess their progress, and adjust as needed.</w:t>
            </w:r>
          </w:p>
        </w:tc>
        <w:tc>
          <w:tcPr>
            <w:tcW w:w="6662" w:type="dxa"/>
          </w:tcPr>
          <w:p w14:paraId="6A5BA20E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t refers to the learning strategies/ good practices students can use in generic learning scenarios. For example: </w:t>
            </w:r>
          </w:p>
          <w:p w14:paraId="5864ECEB" w14:textId="77777777" w:rsidR="004E6B88" w:rsidRDefault="0000000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Each step of your proof should follow from the previous one. </w:t>
            </w:r>
          </w:p>
          <w:p w14:paraId="32E1DA8C" w14:textId="77777777" w:rsidR="004E6B88" w:rsidRDefault="0000000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Pay attention to the notation.</w:t>
            </w:r>
          </w:p>
          <w:p w14:paraId="1D8A0B45" w14:textId="77777777" w:rsidR="004E6B88" w:rsidRDefault="0000000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ad your answer again before submission.</w:t>
            </w:r>
          </w:p>
          <w:p w14:paraId="53DF2ACF" w14:textId="77777777" w:rsidR="004E6B88" w:rsidRDefault="0000000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Plan your time.</w:t>
            </w:r>
          </w:p>
          <w:p w14:paraId="337A31C0" w14:textId="77777777" w:rsidR="004E6B88" w:rsidRDefault="0000000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Read lecture notes/books/ask for TAs help</w:t>
            </w:r>
          </w:p>
        </w:tc>
        <w:tc>
          <w:tcPr>
            <w:tcW w:w="1308" w:type="dxa"/>
          </w:tcPr>
          <w:p w14:paraId="71D35176" w14:textId="5583E8E9" w:rsidR="004E6B88" w:rsidRDefault="00421034">
            <w:pPr>
              <w:rPr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elf-Regulated Next Steps</w:t>
            </w:r>
          </w:p>
        </w:tc>
      </w:tr>
      <w:tr w:rsidR="004E6B88" w14:paraId="44CE9B14" w14:textId="77777777" w:rsidTr="00CE5CDD">
        <w:tc>
          <w:tcPr>
            <w:tcW w:w="1939" w:type="dxa"/>
          </w:tcPr>
          <w:p w14:paraId="54178E03" w14:textId="77777777" w:rsidR="004E6B88" w:rsidRDefault="00000000">
            <w:r>
              <w:t>About self</w:t>
            </w:r>
          </w:p>
        </w:tc>
        <w:tc>
          <w:tcPr>
            <w:tcW w:w="4264" w:type="dxa"/>
          </w:tcPr>
          <w:p w14:paraId="26AFE926" w14:textId="77777777" w:rsidR="004E6B88" w:rsidRDefault="00000000">
            <w:r>
              <w:t xml:space="preserve">Encouraging and positive comments </w:t>
            </w:r>
          </w:p>
        </w:tc>
        <w:tc>
          <w:tcPr>
            <w:tcW w:w="6662" w:type="dxa"/>
          </w:tcPr>
          <w:p w14:paraId="45902B66" w14:textId="77777777" w:rsidR="004E6B88" w:rsidRDefault="004E6B88"/>
        </w:tc>
        <w:tc>
          <w:tcPr>
            <w:tcW w:w="1308" w:type="dxa"/>
          </w:tcPr>
          <w:p w14:paraId="46DDC4AA" w14:textId="77777777" w:rsidR="004E6B88" w:rsidRDefault="00000000">
            <w:pPr>
              <w:rPr>
                <w:b/>
              </w:rPr>
            </w:pPr>
            <w:r>
              <w:rPr>
                <w:b/>
              </w:rPr>
              <w:t>Praise</w:t>
            </w:r>
          </w:p>
        </w:tc>
      </w:tr>
    </w:tbl>
    <w:p w14:paraId="452028A1" w14:textId="77777777" w:rsidR="004E6B88" w:rsidRDefault="004E6B88"/>
    <w:p w14:paraId="7DC38492" w14:textId="70DE77D2" w:rsidR="004E6B88" w:rsidRDefault="00000000">
      <w:pPr>
        <w:rPr>
          <w:sz w:val="32"/>
          <w:szCs w:val="32"/>
        </w:rPr>
      </w:pPr>
      <w:r>
        <w:rPr>
          <w:sz w:val="32"/>
          <w:szCs w:val="32"/>
        </w:rPr>
        <w:t>Examples</w:t>
      </w:r>
      <w:r w:rsidR="00421034">
        <w:rPr>
          <w:sz w:val="32"/>
          <w:szCs w:val="32"/>
        </w:rPr>
        <w:t xml:space="preserve"> of feedback evaluation</w:t>
      </w:r>
      <w:r w:rsidR="00263C6F">
        <w:rPr>
          <w:sz w:val="32"/>
          <w:szCs w:val="32"/>
        </w:rPr>
        <w:t xml:space="preserve"> per sentence</w:t>
      </w:r>
      <w:r>
        <w:rPr>
          <w:sz w:val="32"/>
          <w:szCs w:val="32"/>
        </w:rPr>
        <w:t>:</w:t>
      </w:r>
    </w:p>
    <w:tbl>
      <w:tblPr>
        <w:tblStyle w:val="a1"/>
        <w:tblW w:w="14233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40"/>
        <w:gridCol w:w="3900"/>
        <w:gridCol w:w="1635"/>
        <w:gridCol w:w="1050"/>
        <w:gridCol w:w="1108"/>
      </w:tblGrid>
      <w:tr w:rsidR="004E6B88" w14:paraId="5FE18715" w14:textId="77777777" w:rsidTr="00421034">
        <w:tc>
          <w:tcPr>
            <w:tcW w:w="6540" w:type="dxa"/>
          </w:tcPr>
          <w:p w14:paraId="50C1DE4F" w14:textId="77777777" w:rsidR="004E6B88" w:rsidRDefault="00000000">
            <w:r>
              <w:t>Student solution</w:t>
            </w:r>
          </w:p>
        </w:tc>
        <w:tc>
          <w:tcPr>
            <w:tcW w:w="3900" w:type="dxa"/>
          </w:tcPr>
          <w:p w14:paraId="387A4D8C" w14:textId="77777777" w:rsidR="004E6B88" w:rsidRDefault="00000000">
            <w:r>
              <w:t>Feedback</w:t>
            </w:r>
          </w:p>
        </w:tc>
        <w:tc>
          <w:tcPr>
            <w:tcW w:w="1635" w:type="dxa"/>
            <w:vAlign w:val="bottom"/>
          </w:tcPr>
          <w:p w14:paraId="46FDCD53" w14:textId="6DD06E74" w:rsidR="004E6B88" w:rsidRDefault="00A92B7B">
            <w:r>
              <w:t>Feature</w:t>
            </w:r>
          </w:p>
        </w:tc>
        <w:tc>
          <w:tcPr>
            <w:tcW w:w="1050" w:type="dxa"/>
            <w:vAlign w:val="bottom"/>
          </w:tcPr>
          <w:p w14:paraId="11BABE59" w14:textId="77777777" w:rsidR="004E6B88" w:rsidRDefault="00000000">
            <w:r>
              <w:rPr>
                <w:color w:val="000000"/>
              </w:rPr>
              <w:t>Correctness</w:t>
            </w:r>
          </w:p>
        </w:tc>
        <w:tc>
          <w:tcPr>
            <w:tcW w:w="1108" w:type="dxa"/>
            <w:vAlign w:val="bottom"/>
          </w:tcPr>
          <w:p w14:paraId="442523F7" w14:textId="77777777" w:rsidR="004E6B88" w:rsidRDefault="00000000">
            <w:r>
              <w:t>Readability</w:t>
            </w:r>
          </w:p>
        </w:tc>
      </w:tr>
      <w:tr w:rsidR="004E6B88" w14:paraId="0796BBE1" w14:textId="77777777" w:rsidTr="00421034">
        <w:tc>
          <w:tcPr>
            <w:tcW w:w="6540" w:type="dxa"/>
            <w:vMerge w:val="restart"/>
          </w:tcPr>
          <w:p w14:paraId="6A080DFD" w14:textId="77777777" w:rsidR="004E6B88" w:rsidRDefault="00000000">
            <w:r>
              <w:t>1. CONTRAPOSITION</w:t>
            </w:r>
          </w:p>
          <w:p w14:paraId="520D8930" w14:textId="77777777" w:rsidR="004E6B88" w:rsidRDefault="00000000">
            <w:r>
              <w:t xml:space="preserve">  R(X</w:t>
            </w:r>
            <w:proofErr w:type="gramStart"/>
            <w:r>
              <w:t>) :</w:t>
            </w:r>
            <w:proofErr w:type="gramEnd"/>
            <w:r>
              <w:t xml:space="preserve"> X IS RATIONAL</w:t>
            </w:r>
          </w:p>
          <w:p w14:paraId="6C54CDF4" w14:textId="77777777" w:rsidR="004E6B88" w:rsidRDefault="00000000">
            <w:r>
              <w:t xml:space="preserve">  1) R(X) / PREMISE</w:t>
            </w:r>
          </w:p>
          <w:p w14:paraId="0C6DE97A" w14:textId="77777777" w:rsidR="004E6B88" w:rsidRDefault="00000000">
            <w:r>
              <w:t xml:space="preserve">  2) R(A/B) FOR SOME A, B, </w:t>
            </w:r>
            <w:proofErr w:type="gramStart"/>
            <w:r>
              <w:t>B!=</w:t>
            </w:r>
            <w:proofErr w:type="gramEnd"/>
            <w:r>
              <w:t xml:space="preserve"> 0 INTEGERS / EXISTENTIAL  INSTANT</w:t>
            </w:r>
          </w:p>
          <w:p w14:paraId="6FA2AD15" w14:textId="77777777" w:rsidR="004E6B88" w:rsidRDefault="00000000">
            <w:r>
              <w:t xml:space="preserve">  3) R(A^2) AND R(B^2) </w:t>
            </w:r>
          </w:p>
          <w:p w14:paraId="4ED6EE92" w14:textId="77777777" w:rsidR="004E6B88" w:rsidRDefault="00000000">
            <w:r>
              <w:t xml:space="preserve">  4) X^2 = A^2 / B^2</w:t>
            </w:r>
          </w:p>
          <w:p w14:paraId="268B3F44" w14:textId="77777777" w:rsidR="004E6B88" w:rsidRDefault="00000000">
            <w:r>
              <w:t xml:space="preserve">  5) R(X^2)</w:t>
            </w:r>
          </w:p>
          <w:p w14:paraId="4706E094" w14:textId="77777777" w:rsidR="004E6B88" w:rsidRDefault="00000000">
            <w:r>
              <w:t xml:space="preserve">  2. CONTRADICTION</w:t>
            </w:r>
          </w:p>
        </w:tc>
        <w:tc>
          <w:tcPr>
            <w:tcW w:w="3900" w:type="dxa"/>
            <w:vAlign w:val="bottom"/>
          </w:tcPr>
          <w:p w14:paraId="6DE2758A" w14:textId="77777777" w:rsidR="004E6B88" w:rsidRDefault="00000000">
            <w:r>
              <w:rPr>
                <w:rFonts w:ascii="Calibri" w:eastAsia="Calibri" w:hAnsi="Calibri" w:cs="Calibri"/>
                <w:color w:val="000000"/>
              </w:rPr>
              <w:t xml:space="preserve">You showed good understanding of contraposition, </w:t>
            </w:r>
          </w:p>
        </w:tc>
        <w:tc>
          <w:tcPr>
            <w:tcW w:w="1635" w:type="dxa"/>
            <w:vAlign w:val="bottom"/>
          </w:tcPr>
          <w:p w14:paraId="6548245F" w14:textId="77777777" w:rsidR="00421034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C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urrent state</w:t>
            </w:r>
          </w:p>
          <w:p w14:paraId="23C41EEE" w14:textId="0015F441" w:rsidR="009D4194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hAnsiTheme="minorBidi" w:cstheme="minorBidi"/>
                <w:bCs/>
                <w:sz w:val="20"/>
                <w:szCs w:val="20"/>
              </w:rPr>
              <w:t>Praise</w:t>
            </w:r>
          </w:p>
        </w:tc>
        <w:tc>
          <w:tcPr>
            <w:tcW w:w="1050" w:type="dxa"/>
          </w:tcPr>
          <w:p w14:paraId="35E3443D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6ABD9F57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232E958E" w14:textId="77777777" w:rsidTr="00421034">
        <w:tc>
          <w:tcPr>
            <w:tcW w:w="6540" w:type="dxa"/>
            <w:vMerge/>
          </w:tcPr>
          <w:p w14:paraId="3CB25019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900" w:type="dxa"/>
            <w:vAlign w:val="bottom"/>
          </w:tcPr>
          <w:p w14:paraId="1FB7B31D" w14:textId="77777777" w:rsidR="004E6B88" w:rsidRDefault="00000000">
            <w:proofErr w:type="gramStart"/>
            <w:r>
              <w:rPr>
                <w:rFonts w:ascii="Calibri" w:eastAsia="Calibri" w:hAnsi="Calibri" w:cs="Calibri"/>
                <w:color w:val="000000"/>
              </w:rPr>
              <w:t>however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for the future you need to explain at the beginning where you want to go with this proof. </w:t>
            </w:r>
          </w:p>
        </w:tc>
        <w:tc>
          <w:tcPr>
            <w:tcW w:w="1635" w:type="dxa"/>
            <w:vAlign w:val="bottom"/>
          </w:tcPr>
          <w:p w14:paraId="655F25D1" w14:textId="41C4FE00" w:rsidR="004E6B88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Strategy Next Steps</w:t>
            </w:r>
          </w:p>
        </w:tc>
        <w:tc>
          <w:tcPr>
            <w:tcW w:w="1050" w:type="dxa"/>
          </w:tcPr>
          <w:p w14:paraId="0E3AAB4E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7BCA83C8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501D2360" w14:textId="77777777" w:rsidTr="00421034">
        <w:tc>
          <w:tcPr>
            <w:tcW w:w="6540" w:type="dxa"/>
            <w:vMerge/>
          </w:tcPr>
          <w:p w14:paraId="4D2C32D7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900" w:type="dxa"/>
            <w:vAlign w:val="bottom"/>
          </w:tcPr>
          <w:p w14:paraId="33A73C2C" w14:textId="77777777" w:rsidR="004E6B88" w:rsidRDefault="00000000">
            <w:r>
              <w:rPr>
                <w:rFonts w:ascii="Calibri" w:eastAsia="Calibri" w:hAnsi="Calibri" w:cs="Calibri"/>
                <w:color w:val="000000"/>
              </w:rPr>
              <w:t xml:space="preserve">You could start with something like "If we can prove that NOT q --&gt; NOT p it always TRUE then by contraposition this will 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implie</w:t>
            </w:r>
            <w:proofErr w:type="spellEnd"/>
            <w:r>
              <w:rPr>
                <w:rFonts w:ascii="Calibri" w:eastAsia="Calibri" w:hAnsi="Calibri" w:cs="Calibri"/>
                <w:color w:val="000000"/>
              </w:rPr>
              <w:t xml:space="preserve"> that p --&gt; q is also always TRUE:". </w:t>
            </w:r>
          </w:p>
        </w:tc>
        <w:tc>
          <w:tcPr>
            <w:tcW w:w="1635" w:type="dxa"/>
            <w:vAlign w:val="bottom"/>
          </w:tcPr>
          <w:p w14:paraId="31BC2433" w14:textId="6D05A3DA" w:rsidR="004E6B88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Strategy Next Steps</w:t>
            </w:r>
          </w:p>
        </w:tc>
        <w:tc>
          <w:tcPr>
            <w:tcW w:w="1050" w:type="dxa"/>
          </w:tcPr>
          <w:p w14:paraId="19C5858E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49A167EF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556BA230" w14:textId="77777777" w:rsidTr="00421034">
        <w:tc>
          <w:tcPr>
            <w:tcW w:w="6540" w:type="dxa"/>
            <w:vMerge/>
          </w:tcPr>
          <w:p w14:paraId="08E2F4C4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900" w:type="dxa"/>
            <w:vAlign w:val="bottom"/>
          </w:tcPr>
          <w:p w14:paraId="05D4C358" w14:textId="77777777" w:rsidR="004E6B88" w:rsidRDefault="00000000">
            <w:r>
              <w:rPr>
                <w:rFonts w:ascii="Calibri" w:eastAsia="Calibri" w:hAnsi="Calibri" w:cs="Calibri"/>
                <w:color w:val="000000"/>
              </w:rPr>
              <w:t xml:space="preserve">And more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important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you need to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had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a conclusion to your proof and rethink "What am 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eastAsia="Calibri" w:hAnsi="Calibri" w:cs="Calibri"/>
                <w:color w:val="000000"/>
              </w:rPr>
              <w:t xml:space="preserve"> trying to prove here and did I show that I proved this statement"</w:t>
            </w:r>
          </w:p>
        </w:tc>
        <w:tc>
          <w:tcPr>
            <w:tcW w:w="1635" w:type="dxa"/>
            <w:vAlign w:val="bottom"/>
          </w:tcPr>
          <w:p w14:paraId="4E56CD07" w14:textId="1F6970F1" w:rsidR="004E6B88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Strategy Next Steps</w:t>
            </w:r>
          </w:p>
        </w:tc>
        <w:tc>
          <w:tcPr>
            <w:tcW w:w="1050" w:type="dxa"/>
          </w:tcPr>
          <w:p w14:paraId="73045903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08D7AF45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5F93E465" w14:textId="77777777" w:rsidTr="00421034">
        <w:tc>
          <w:tcPr>
            <w:tcW w:w="6540" w:type="dxa"/>
            <w:vMerge/>
          </w:tcPr>
          <w:p w14:paraId="1D39E727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900" w:type="dxa"/>
            <w:vAlign w:val="bottom"/>
          </w:tcPr>
          <w:p w14:paraId="5165833B" w14:textId="77777777" w:rsidR="004E6B88" w:rsidRDefault="00000000">
            <w:r>
              <w:rPr>
                <w:rFonts w:ascii="Calibri" w:eastAsia="Calibri" w:hAnsi="Calibri" w:cs="Calibri"/>
                <w:color w:val="000000"/>
              </w:rPr>
              <w:t xml:space="preserve">, here you need to prove that x^2 irrational --&gt; x irrational </w:t>
            </w:r>
          </w:p>
        </w:tc>
        <w:tc>
          <w:tcPr>
            <w:tcW w:w="1635" w:type="dxa"/>
            <w:vAlign w:val="bottom"/>
          </w:tcPr>
          <w:p w14:paraId="3E6853E3" w14:textId="04282B10" w:rsidR="004E6B88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Task goals</w:t>
            </w:r>
          </w:p>
        </w:tc>
        <w:tc>
          <w:tcPr>
            <w:tcW w:w="1050" w:type="dxa"/>
          </w:tcPr>
          <w:p w14:paraId="4367030E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61ED16E3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2D89FCB2" w14:textId="77777777" w:rsidTr="00421034">
        <w:tc>
          <w:tcPr>
            <w:tcW w:w="6540" w:type="dxa"/>
            <w:vMerge/>
          </w:tcPr>
          <w:p w14:paraId="47ADE00A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900" w:type="dxa"/>
            <w:vAlign w:val="bottom"/>
          </w:tcPr>
          <w:p w14:paraId="7478C84E" w14:textId="77777777" w:rsidR="004E6B88" w:rsidRDefault="00000000">
            <w:r>
              <w:rPr>
                <w:rFonts w:ascii="Calibri" w:eastAsia="Calibri" w:hAnsi="Calibri" w:cs="Calibri"/>
                <w:color w:val="000000"/>
              </w:rPr>
              <w:t>but you only proved x rational --&gt; x^2 irrational.</w:t>
            </w:r>
          </w:p>
        </w:tc>
        <w:tc>
          <w:tcPr>
            <w:tcW w:w="1635" w:type="dxa"/>
            <w:vAlign w:val="bottom"/>
          </w:tcPr>
          <w:p w14:paraId="58A94F05" w14:textId="22448644" w:rsidR="004E6B88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C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urrent state</w:t>
            </w:r>
          </w:p>
        </w:tc>
        <w:tc>
          <w:tcPr>
            <w:tcW w:w="1050" w:type="dxa"/>
          </w:tcPr>
          <w:p w14:paraId="7249683A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05306B1D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20ED8FFE" w14:textId="77777777" w:rsidTr="00421034">
        <w:tc>
          <w:tcPr>
            <w:tcW w:w="6540" w:type="dxa"/>
            <w:vMerge/>
          </w:tcPr>
          <w:p w14:paraId="21B0053E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900" w:type="dxa"/>
            <w:vAlign w:val="bottom"/>
          </w:tcPr>
          <w:p w14:paraId="78C5E76C" w14:textId="77777777" w:rsidR="004E6B88" w:rsidRDefault="00000000">
            <w:r>
              <w:rPr>
                <w:rFonts w:ascii="Calibri" w:eastAsia="Calibri" w:hAnsi="Calibri" w:cs="Calibri"/>
                <w:color w:val="000000"/>
              </w:rPr>
              <w:t xml:space="preserve"> You need to show and write that NOT q --&gt; NOT p is equivalent to p --&gt;q and thus by contraposition you proved that x^2 irrational --&gt; x. </w:t>
            </w:r>
          </w:p>
        </w:tc>
        <w:tc>
          <w:tcPr>
            <w:tcW w:w="1635" w:type="dxa"/>
            <w:vAlign w:val="bottom"/>
          </w:tcPr>
          <w:p w14:paraId="5B4C1A83" w14:textId="5881CEC2" w:rsidR="004E6B88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Task N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ext steps</w:t>
            </w:r>
          </w:p>
        </w:tc>
        <w:tc>
          <w:tcPr>
            <w:tcW w:w="1050" w:type="dxa"/>
          </w:tcPr>
          <w:p w14:paraId="11A1EC3C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0BF068B5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7C3E6C2F" w14:textId="77777777" w:rsidTr="00421034">
        <w:tc>
          <w:tcPr>
            <w:tcW w:w="6540" w:type="dxa"/>
            <w:vMerge/>
          </w:tcPr>
          <w:p w14:paraId="54B9CB81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3900" w:type="dxa"/>
            <w:vAlign w:val="bottom"/>
          </w:tcPr>
          <w:p w14:paraId="76C0F198" w14:textId="77777777" w:rsidR="004E6B88" w:rsidRDefault="00000000">
            <w:r>
              <w:rPr>
                <w:rFonts w:ascii="Calibri" w:eastAsia="Calibri" w:hAnsi="Calibri" w:cs="Calibri"/>
                <w:color w:val="000000"/>
              </w:rPr>
              <w:t>For future correction, try to do it some points are attributed to proof of comprehension of the concepts and not just application of these concepts.</w:t>
            </w:r>
          </w:p>
        </w:tc>
        <w:tc>
          <w:tcPr>
            <w:tcW w:w="1635" w:type="dxa"/>
            <w:vAlign w:val="bottom"/>
          </w:tcPr>
          <w:p w14:paraId="63015D56" w14:textId="50172F5F" w:rsidR="004E6B88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Strategy Next Steps</w:t>
            </w:r>
          </w:p>
        </w:tc>
        <w:tc>
          <w:tcPr>
            <w:tcW w:w="1050" w:type="dxa"/>
          </w:tcPr>
          <w:p w14:paraId="466695AB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68888A66" w14:textId="77777777" w:rsidR="004E6B88" w:rsidRPr="006D22DB" w:rsidRDefault="00000000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 xml:space="preserve">Not </w:t>
            </w: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readable</w:t>
            </w:r>
          </w:p>
          <w:p w14:paraId="59325D9E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</w:tr>
      <w:tr w:rsidR="004E6B88" w14:paraId="72442DC7" w14:textId="77777777" w:rsidTr="00421034">
        <w:tc>
          <w:tcPr>
            <w:tcW w:w="6540" w:type="dxa"/>
            <w:vMerge w:val="restart"/>
          </w:tcPr>
          <w:p w14:paraId="01C93599" w14:textId="77777777" w:rsidR="004E6B88" w:rsidRDefault="00000000">
            <w:r>
              <w:t>1. CONTRAPOSITION</w:t>
            </w:r>
          </w:p>
          <w:p w14:paraId="1F19DF10" w14:textId="77777777" w:rsidR="004E6B88" w:rsidRDefault="00000000">
            <w:r>
              <w:t xml:space="preserve">  R(X</w:t>
            </w:r>
            <w:proofErr w:type="gramStart"/>
            <w:r>
              <w:t>) :</w:t>
            </w:r>
            <w:proofErr w:type="gramEnd"/>
            <w:r>
              <w:t xml:space="preserve"> X IS RATIONAL</w:t>
            </w:r>
          </w:p>
          <w:p w14:paraId="3E8F304C" w14:textId="77777777" w:rsidR="004E6B88" w:rsidRDefault="00000000">
            <w:r>
              <w:t xml:space="preserve">  1) R(X) / PREMISE</w:t>
            </w:r>
          </w:p>
          <w:p w14:paraId="163CA908" w14:textId="77777777" w:rsidR="004E6B88" w:rsidRDefault="00000000">
            <w:r>
              <w:t xml:space="preserve">  2) R(A/B) FOR SOME A, B, </w:t>
            </w:r>
            <w:proofErr w:type="gramStart"/>
            <w:r>
              <w:t>B!=</w:t>
            </w:r>
            <w:proofErr w:type="gramEnd"/>
            <w:r>
              <w:t xml:space="preserve"> 0 INTEGERS / EXISTENTIAL  INSTANT</w:t>
            </w:r>
          </w:p>
          <w:p w14:paraId="302D4E15" w14:textId="77777777" w:rsidR="004E6B88" w:rsidRDefault="00000000">
            <w:r>
              <w:t xml:space="preserve">  3) R(A^2) AND R(B^2) </w:t>
            </w:r>
          </w:p>
          <w:p w14:paraId="55193B9E" w14:textId="77777777" w:rsidR="004E6B88" w:rsidRDefault="00000000">
            <w:r>
              <w:t xml:space="preserve">  4) X^2 = A^2 / B^2</w:t>
            </w:r>
          </w:p>
          <w:p w14:paraId="4410FAE2" w14:textId="77777777" w:rsidR="004E6B88" w:rsidRDefault="00000000">
            <w:r>
              <w:t xml:space="preserve">  5) R(X^2)</w:t>
            </w:r>
          </w:p>
          <w:p w14:paraId="5A758BD0" w14:textId="77777777" w:rsidR="004E6B88" w:rsidRDefault="00000000">
            <w:r>
              <w:t xml:space="preserve">  2. CONTRADICTION</w:t>
            </w:r>
          </w:p>
        </w:tc>
        <w:tc>
          <w:tcPr>
            <w:tcW w:w="3900" w:type="dxa"/>
            <w:vAlign w:val="bottom"/>
          </w:tcPr>
          <w:p w14:paraId="6A8190FD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You've started correctly by identifying the type of proofs. </w:t>
            </w:r>
          </w:p>
        </w:tc>
        <w:tc>
          <w:tcPr>
            <w:tcW w:w="1635" w:type="dxa"/>
            <w:vAlign w:val="bottom"/>
          </w:tcPr>
          <w:p w14:paraId="07A41F5E" w14:textId="5544AEDA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C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urrent state</w:t>
            </w:r>
          </w:p>
        </w:tc>
        <w:tc>
          <w:tcPr>
            <w:tcW w:w="1050" w:type="dxa"/>
            <w:vAlign w:val="bottom"/>
          </w:tcPr>
          <w:p w14:paraId="3E540A60" w14:textId="77777777" w:rsidR="004E6B88" w:rsidRPr="006D22DB" w:rsidRDefault="00000000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Incorrect</w:t>
            </w:r>
          </w:p>
        </w:tc>
        <w:tc>
          <w:tcPr>
            <w:tcW w:w="1108" w:type="dxa"/>
            <w:vAlign w:val="bottom"/>
          </w:tcPr>
          <w:p w14:paraId="391EEBAD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5E1960A0" w14:textId="77777777" w:rsidTr="00421034">
        <w:tc>
          <w:tcPr>
            <w:tcW w:w="6540" w:type="dxa"/>
            <w:vMerge/>
          </w:tcPr>
          <w:p w14:paraId="3C9D14A5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712DC066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proofErr w:type="gramStart"/>
            <w:r>
              <w:rPr>
                <w:rFonts w:ascii="Calibri" w:eastAsia="Calibri" w:hAnsi="Calibri" w:cs="Calibri"/>
                <w:color w:val="000000"/>
              </w:rPr>
              <w:t>But,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you need more clarity and correctness in your steps for both methods.</w:t>
            </w:r>
          </w:p>
        </w:tc>
        <w:tc>
          <w:tcPr>
            <w:tcW w:w="1635" w:type="dxa"/>
            <w:vAlign w:val="bottom"/>
          </w:tcPr>
          <w:p w14:paraId="033B0DAF" w14:textId="0D666D7A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Strategy Next Steps</w:t>
            </w:r>
          </w:p>
        </w:tc>
        <w:tc>
          <w:tcPr>
            <w:tcW w:w="1050" w:type="dxa"/>
            <w:vAlign w:val="bottom"/>
          </w:tcPr>
          <w:p w14:paraId="0B88932C" w14:textId="2300015D" w:rsidR="004E6B88" w:rsidRPr="006D22DB" w:rsidRDefault="009D419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Incorrect</w:t>
            </w:r>
          </w:p>
        </w:tc>
        <w:tc>
          <w:tcPr>
            <w:tcW w:w="1108" w:type="dxa"/>
            <w:vAlign w:val="bottom"/>
          </w:tcPr>
          <w:p w14:paraId="1182B2FD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3D6AE971" w14:textId="77777777" w:rsidTr="00421034">
        <w:tc>
          <w:tcPr>
            <w:tcW w:w="6540" w:type="dxa"/>
            <w:vMerge/>
          </w:tcPr>
          <w:p w14:paraId="0E9CCB15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3027A478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For contraposition, ensure that in step 4 you express $x^2$ as $(a/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b)^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2$. </w:t>
            </w:r>
          </w:p>
        </w:tc>
        <w:tc>
          <w:tcPr>
            <w:tcW w:w="1635" w:type="dxa"/>
            <w:vAlign w:val="bottom"/>
          </w:tcPr>
          <w:p w14:paraId="7BDD6023" w14:textId="36681A17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Task N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ext steps</w:t>
            </w:r>
          </w:p>
        </w:tc>
        <w:tc>
          <w:tcPr>
            <w:tcW w:w="1050" w:type="dxa"/>
            <w:vAlign w:val="bottom"/>
          </w:tcPr>
          <w:p w14:paraId="76BE2908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bottom"/>
          </w:tcPr>
          <w:p w14:paraId="7838FDBB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6CFD09D4" w14:textId="77777777" w:rsidTr="00421034">
        <w:tc>
          <w:tcPr>
            <w:tcW w:w="6540" w:type="dxa"/>
            <w:vMerge/>
          </w:tcPr>
          <w:p w14:paraId="498A6D4A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5E8F9688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 contradiction proof, make sure to assume that $x$ is rational but $x^2$ is irrational and show how it leads to a contradiction. </w:t>
            </w:r>
          </w:p>
        </w:tc>
        <w:tc>
          <w:tcPr>
            <w:tcW w:w="1635" w:type="dxa"/>
            <w:vAlign w:val="bottom"/>
          </w:tcPr>
          <w:p w14:paraId="458ED9C4" w14:textId="54E5ADF2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Task N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ext steps</w:t>
            </w:r>
          </w:p>
        </w:tc>
        <w:tc>
          <w:tcPr>
            <w:tcW w:w="1050" w:type="dxa"/>
            <w:vAlign w:val="bottom"/>
          </w:tcPr>
          <w:p w14:paraId="1444FF6F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bottom"/>
          </w:tcPr>
          <w:p w14:paraId="360806E3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2002AE49" w14:textId="77777777" w:rsidTr="00421034">
        <w:tc>
          <w:tcPr>
            <w:tcW w:w="6540" w:type="dxa"/>
            <w:vMerge/>
          </w:tcPr>
          <w:p w14:paraId="426F0247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37B725CD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Keep practicing!</w:t>
            </w:r>
          </w:p>
        </w:tc>
        <w:tc>
          <w:tcPr>
            <w:tcW w:w="1635" w:type="dxa"/>
            <w:vAlign w:val="bottom"/>
          </w:tcPr>
          <w:p w14:paraId="0831F24F" w14:textId="1526E981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hAnsiTheme="minorBidi" w:cstheme="minorBidi"/>
                <w:bCs/>
                <w:sz w:val="20"/>
                <w:szCs w:val="20"/>
              </w:rPr>
              <w:t>Praise</w:t>
            </w:r>
          </w:p>
        </w:tc>
        <w:tc>
          <w:tcPr>
            <w:tcW w:w="1050" w:type="dxa"/>
            <w:vAlign w:val="bottom"/>
          </w:tcPr>
          <w:p w14:paraId="7F296316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bottom"/>
          </w:tcPr>
          <w:p w14:paraId="71CB5181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0A2914F6" w14:textId="77777777" w:rsidTr="00421034">
        <w:tc>
          <w:tcPr>
            <w:tcW w:w="6540" w:type="dxa"/>
            <w:vMerge w:val="restart"/>
          </w:tcPr>
          <w:p w14:paraId="21E4FA11" w14:textId="77777777" w:rsidR="004E6B88" w:rsidRDefault="00000000">
            <w:r>
              <w:t>CONTRAPOSITION</w:t>
            </w:r>
          </w:p>
          <w:p w14:paraId="685A25F4" w14:textId="77777777" w:rsidR="004E6B88" w:rsidRDefault="00000000">
            <w:r>
              <w:t xml:space="preserve">  to prove p-&gt;q we prove that NOT q-&gt; NOT p</w:t>
            </w:r>
          </w:p>
          <w:p w14:paraId="656F024A" w14:textId="77777777" w:rsidR="004E6B88" w:rsidRDefault="00000000">
            <w:r>
              <w:t xml:space="preserve">  0) x is rational [Premise]</w:t>
            </w:r>
          </w:p>
          <w:p w14:paraId="6EB7CC5D" w14:textId="77777777" w:rsidR="004E6B88" w:rsidRDefault="00000000">
            <w:r>
              <w:t xml:space="preserve">  1) x = a/b [Simplification from 1.]</w:t>
            </w:r>
          </w:p>
          <w:p w14:paraId="1C27F2D0" w14:textId="77777777" w:rsidR="004E6B88" w:rsidRDefault="00000000">
            <w:r>
              <w:t xml:space="preserve">  2) x POWER 2 = (a/b) POWER 2 [Simplification from 2.]</w:t>
            </w:r>
          </w:p>
          <w:p w14:paraId="439AE61C" w14:textId="77777777" w:rsidR="004E6B88" w:rsidRDefault="00000000">
            <w:r>
              <w:t xml:space="preserve">  3) x POWER 2 = </w:t>
            </w:r>
            <w:proofErr w:type="gramStart"/>
            <w:r>
              <w:t>( a</w:t>
            </w:r>
            <w:proofErr w:type="gramEnd"/>
            <w:r>
              <w:t xml:space="preserve"> POWER 2 ) / (b POWER 2) [Simplification from 3.]</w:t>
            </w:r>
          </w:p>
          <w:p w14:paraId="287AA421" w14:textId="77777777" w:rsidR="004E6B88" w:rsidRDefault="00000000">
            <w:r>
              <w:t xml:space="preserve">  4) x POWER 2 is rational </w:t>
            </w:r>
          </w:p>
          <w:p w14:paraId="03F7454F" w14:textId="77777777" w:rsidR="004E6B88" w:rsidRDefault="00000000">
            <w:r>
              <w:t xml:space="preserve">  5) x is rational -&gt; x POWER 2 is rational</w:t>
            </w:r>
          </w:p>
          <w:p w14:paraId="402A8778" w14:textId="77777777" w:rsidR="004E6B88" w:rsidRDefault="00000000">
            <w:r>
              <w:lastRenderedPageBreak/>
              <w:t xml:space="preserve">  6) x POWER 2 is irrational -&gt; x is irrational [Conclusion]</w:t>
            </w:r>
          </w:p>
          <w:p w14:paraId="3A9BE108" w14:textId="77777777" w:rsidR="004E6B88" w:rsidRDefault="00000000">
            <w:r>
              <w:t xml:space="preserve">  2. CONTRADICTION</w:t>
            </w:r>
          </w:p>
          <w:p w14:paraId="0914D2F7" w14:textId="77777777" w:rsidR="004E6B88" w:rsidRDefault="00000000">
            <w:r>
              <w:t xml:space="preserve">  we show that NOT (p-&gt;q) leads to a contradiction </w:t>
            </w:r>
          </w:p>
          <w:p w14:paraId="7EEE0626" w14:textId="77777777" w:rsidR="004E6B88" w:rsidRDefault="00000000">
            <w:r>
              <w:t xml:space="preserve">  NOT (p-&gt;) EQUIV p AND NOT q</w:t>
            </w:r>
          </w:p>
          <w:p w14:paraId="0C6ED765" w14:textId="77777777" w:rsidR="004E6B88" w:rsidRDefault="00000000">
            <w:r>
              <w:t xml:space="preserve">  0) x POWER 2 is irrational AND x is rational [Premise]</w:t>
            </w:r>
          </w:p>
          <w:p w14:paraId="1349ED46" w14:textId="77777777" w:rsidR="004E6B88" w:rsidRDefault="00000000">
            <w:r>
              <w:t xml:space="preserve">  1) x POWER 2 is irrational AND x = a/b </w:t>
            </w:r>
            <w:proofErr w:type="gramStart"/>
            <w:r>
              <w:t>[ Simplification</w:t>
            </w:r>
            <w:proofErr w:type="gramEnd"/>
            <w:r>
              <w:t xml:space="preserve"> from 0.]</w:t>
            </w:r>
          </w:p>
          <w:p w14:paraId="16205705" w14:textId="77777777" w:rsidR="004E6B88" w:rsidRDefault="00000000">
            <w:r>
              <w:t xml:space="preserve">  2) x = a/b [Simplification from 1.]</w:t>
            </w:r>
          </w:p>
          <w:p w14:paraId="71B72451" w14:textId="77777777" w:rsidR="004E6B88" w:rsidRDefault="00000000">
            <w:r>
              <w:t xml:space="preserve">  3) x POWER 2 = (a/b) POWER 2 [Simplification from 2.]</w:t>
            </w:r>
          </w:p>
          <w:p w14:paraId="19F93EE6" w14:textId="77777777" w:rsidR="004E6B88" w:rsidRDefault="00000000">
            <w:r>
              <w:t xml:space="preserve">  4) x POWER 2 = </w:t>
            </w:r>
            <w:proofErr w:type="gramStart"/>
            <w:r>
              <w:t>( a</w:t>
            </w:r>
            <w:proofErr w:type="gramEnd"/>
            <w:r>
              <w:t xml:space="preserve"> POWER 2 ) / (b POWER 2) [Simplification from 3.]</w:t>
            </w:r>
          </w:p>
          <w:p w14:paraId="09EEC09E" w14:textId="77777777" w:rsidR="004E6B88" w:rsidRDefault="00000000">
            <w:r>
              <w:t xml:space="preserve">  5) x POWER 2 is rational [Simplification from 4.]   6) x POWER 2 is irrational [Simplification </w:t>
            </w:r>
            <w:proofErr w:type="gramStart"/>
            <w:r>
              <w:t>from  0</w:t>
            </w:r>
            <w:proofErr w:type="gramEnd"/>
            <w:r>
              <w:t>.]</w:t>
            </w:r>
          </w:p>
          <w:p w14:paraId="276036AE" w14:textId="77777777" w:rsidR="004E6B88" w:rsidRDefault="00000000">
            <w:r>
              <w:t xml:space="preserve">  7) </w:t>
            </w:r>
            <w:proofErr w:type="gramStart"/>
            <w:r>
              <w:t>( x</w:t>
            </w:r>
            <w:proofErr w:type="gramEnd"/>
            <w:r>
              <w:t xml:space="preserve"> POWER 2 is rational ) AND ( x POWER 2 is irrational ) [Conjunction from 5. and 6.]</w:t>
            </w:r>
          </w:p>
          <w:p w14:paraId="311E7D6A" w14:textId="77777777" w:rsidR="004E6B88" w:rsidRDefault="00000000">
            <w:r>
              <w:t xml:space="preserve">  8) False [Conclusion]"</w:t>
            </w:r>
          </w:p>
        </w:tc>
        <w:tc>
          <w:tcPr>
            <w:tcW w:w="3900" w:type="dxa"/>
            <w:vAlign w:val="bottom"/>
          </w:tcPr>
          <w:p w14:paraId="79BE1AEE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lastRenderedPageBreak/>
              <w:t xml:space="preserve">Great job! </w:t>
            </w:r>
          </w:p>
        </w:tc>
        <w:tc>
          <w:tcPr>
            <w:tcW w:w="1635" w:type="dxa"/>
            <w:vAlign w:val="bottom"/>
          </w:tcPr>
          <w:p w14:paraId="0D1C0AFC" w14:textId="248CE3B3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hAnsiTheme="minorBidi" w:cstheme="minorBidi"/>
                <w:bCs/>
                <w:sz w:val="20"/>
                <w:szCs w:val="20"/>
              </w:rPr>
              <w:t>Praise</w:t>
            </w:r>
          </w:p>
        </w:tc>
        <w:tc>
          <w:tcPr>
            <w:tcW w:w="1050" w:type="dxa"/>
          </w:tcPr>
          <w:p w14:paraId="07DE1607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6DFFD206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2CCDEC44" w14:textId="77777777" w:rsidTr="00421034">
        <w:tc>
          <w:tcPr>
            <w:tcW w:w="6540" w:type="dxa"/>
            <w:vMerge/>
          </w:tcPr>
          <w:p w14:paraId="6515E0AE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13595FB6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Your understanding of proof by contraposition and contradiction is quite clear. </w:t>
            </w:r>
          </w:p>
        </w:tc>
        <w:tc>
          <w:tcPr>
            <w:tcW w:w="1635" w:type="dxa"/>
            <w:vAlign w:val="bottom"/>
          </w:tcPr>
          <w:p w14:paraId="66B97D31" w14:textId="14DE1EF3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Task N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ext steps</w:t>
            </w:r>
          </w:p>
        </w:tc>
        <w:tc>
          <w:tcPr>
            <w:tcW w:w="1050" w:type="dxa"/>
          </w:tcPr>
          <w:p w14:paraId="7504A3DA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4E0EE758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3A71DF0E" w14:textId="77777777" w:rsidTr="00421034">
        <w:tc>
          <w:tcPr>
            <w:tcW w:w="6540" w:type="dxa"/>
            <w:vMerge/>
          </w:tcPr>
          <w:p w14:paraId="72EDC99D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275C6EDE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Just a minor suggestion: when writing your proofs, avoid using phrases like "simplification from" as these might not convey the exact operation you performed. </w:t>
            </w:r>
          </w:p>
        </w:tc>
        <w:tc>
          <w:tcPr>
            <w:tcW w:w="1635" w:type="dxa"/>
            <w:vAlign w:val="bottom"/>
          </w:tcPr>
          <w:p w14:paraId="2016049B" w14:textId="088725C6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Strategy Next Steps</w:t>
            </w:r>
          </w:p>
        </w:tc>
        <w:tc>
          <w:tcPr>
            <w:tcW w:w="1050" w:type="dxa"/>
          </w:tcPr>
          <w:p w14:paraId="07BB6C81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3C3E3B33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4570A2D1" w14:textId="77777777" w:rsidTr="00421034">
        <w:tc>
          <w:tcPr>
            <w:tcW w:w="6540" w:type="dxa"/>
            <w:vMerge/>
          </w:tcPr>
          <w:p w14:paraId="3D86F986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7E1F508F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stead, use more precise terms like "definition of a rational number," or "squaring." </w:t>
            </w:r>
          </w:p>
        </w:tc>
        <w:tc>
          <w:tcPr>
            <w:tcW w:w="1635" w:type="dxa"/>
            <w:vAlign w:val="bottom"/>
          </w:tcPr>
          <w:p w14:paraId="126277B6" w14:textId="320100F0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Task N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ext steps</w:t>
            </w:r>
          </w:p>
        </w:tc>
        <w:tc>
          <w:tcPr>
            <w:tcW w:w="1050" w:type="dxa"/>
          </w:tcPr>
          <w:p w14:paraId="66973B09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52C0B1C5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67904AA1" w14:textId="77777777" w:rsidTr="00421034">
        <w:tc>
          <w:tcPr>
            <w:tcW w:w="6540" w:type="dxa"/>
            <w:vMerge/>
          </w:tcPr>
          <w:p w14:paraId="0D22F403" w14:textId="77777777" w:rsidR="004E6B88" w:rsidRDefault="004E6B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10F7C087" w14:textId="77777777" w:rsidR="004E6B88" w:rsidRDefault="00000000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Keep up the good work!</w:t>
            </w:r>
          </w:p>
        </w:tc>
        <w:tc>
          <w:tcPr>
            <w:tcW w:w="1635" w:type="dxa"/>
            <w:vAlign w:val="bottom"/>
          </w:tcPr>
          <w:p w14:paraId="0BA1BFAE" w14:textId="1799E7BB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hAnsiTheme="minorBidi" w:cstheme="minorBidi"/>
                <w:bCs/>
                <w:sz w:val="20"/>
                <w:szCs w:val="20"/>
              </w:rPr>
              <w:t>Praise</w:t>
            </w:r>
          </w:p>
        </w:tc>
        <w:tc>
          <w:tcPr>
            <w:tcW w:w="1050" w:type="dxa"/>
          </w:tcPr>
          <w:p w14:paraId="5743385F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48D67D43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E6B88" w14:paraId="62B66441" w14:textId="77777777" w:rsidTr="00421034">
        <w:tc>
          <w:tcPr>
            <w:tcW w:w="6540" w:type="dxa"/>
            <w:vMerge w:val="restart"/>
          </w:tcPr>
          <w:p w14:paraId="258BF3C8" w14:textId="77777777" w:rsidR="004E6B88" w:rsidRDefault="00000000">
            <w:r>
              <w:t>"1. CONTRAPOSITION</w:t>
            </w:r>
          </w:p>
          <w:p w14:paraId="05140BB6" w14:textId="77777777" w:rsidR="004E6B88" w:rsidRDefault="00000000">
            <w:r>
              <w:t xml:space="preserve">  x is rational (Premise)</w:t>
            </w:r>
          </w:p>
          <w:p w14:paraId="6D12069A" w14:textId="77777777" w:rsidR="004E6B88" w:rsidRDefault="00000000">
            <w:r>
              <w:t xml:space="preserve">  </w:t>
            </w:r>
            <w:proofErr w:type="gramStart"/>
            <w:r>
              <w:t>so</w:t>
            </w:r>
            <w:proofErr w:type="gramEnd"/>
            <w:r>
              <w:t xml:space="preserve"> x can be expressed by a/b where a and b are both integers</w:t>
            </w:r>
          </w:p>
          <w:p w14:paraId="679438B4" w14:textId="77777777" w:rsidR="004E6B88" w:rsidRDefault="00000000">
            <w:r>
              <w:t xml:space="preserve">  3) </w:t>
            </w:r>
            <w:proofErr w:type="gramStart"/>
            <w:r>
              <w:t>so</w:t>
            </w:r>
            <w:proofErr w:type="gramEnd"/>
            <w:r>
              <w:t xml:space="preserve"> x^2 should be rational so x^2 = a^2/b^2</w:t>
            </w:r>
          </w:p>
          <w:p w14:paraId="3C504DD9" w14:textId="77777777" w:rsidR="004E6B88" w:rsidRDefault="00000000">
            <w:r>
              <w:t xml:space="preserve">  4) </w:t>
            </w:r>
            <w:proofErr w:type="gramStart"/>
            <w:r>
              <w:t>so</w:t>
            </w:r>
            <w:proofErr w:type="gramEnd"/>
            <w:r>
              <w:t xml:space="preserve"> x^2 is. rational since a^2 and b^2 is ratio</w:t>
            </w:r>
          </w:p>
          <w:p w14:paraId="6FC74C5B" w14:textId="77777777" w:rsidR="004E6B88" w:rsidRDefault="00000000">
            <w:r>
              <w:t xml:space="preserve">  2. CONTRADICTION</w:t>
            </w:r>
          </w:p>
          <w:p w14:paraId="4BC926AF" w14:textId="77777777" w:rsidR="004E6B88" w:rsidRDefault="00000000">
            <w:r>
              <w:t xml:space="preserve">  1)X^2 IS IRRATIONAL(ASSUMPTION)</w:t>
            </w:r>
          </w:p>
          <w:p w14:paraId="7EDDE981" w14:textId="77777777" w:rsidR="004E6B88" w:rsidRDefault="00000000">
            <w:r>
              <w:t xml:space="preserve">  2)X IS RATIONAL(ASSUMPTION)</w:t>
            </w:r>
          </w:p>
          <w:p w14:paraId="2253E337" w14:textId="77777777" w:rsidR="004E6B88" w:rsidRDefault="00000000">
            <w:r>
              <w:t xml:space="preserve">  3) X= A/B. A AND B ARE INTEGERS</w:t>
            </w:r>
          </w:p>
          <w:p w14:paraId="07407772" w14:textId="77777777" w:rsidR="004E6B88" w:rsidRDefault="00000000">
            <w:r>
              <w:t xml:space="preserve">  4) IF A IS AN INTEGER SO A^2 AND THE SAME FOR B AND B^2</w:t>
            </w:r>
          </w:p>
          <w:p w14:paraId="4F33084F" w14:textId="77777777" w:rsidR="004E6B88" w:rsidRDefault="00000000">
            <w:r>
              <w:t xml:space="preserve">  6) X^2 IS A DIVISION OF TWO INTEGERS (A^2/B^2)</w:t>
            </w:r>
          </w:p>
          <w:p w14:paraId="73D2ABDE" w14:textId="77777777" w:rsidR="004E6B88" w:rsidRDefault="00000000">
            <w:r>
              <w:t xml:space="preserve">  7) X^2 IS A RATIONAL NUMBER"</w:t>
            </w:r>
          </w:p>
        </w:tc>
        <w:tc>
          <w:tcPr>
            <w:tcW w:w="3900" w:type="dxa"/>
            <w:vAlign w:val="bottom"/>
          </w:tcPr>
          <w:p w14:paraId="64B8EB04" w14:textId="2D38300D" w:rsidR="004E6B88" w:rsidRDefault="00000000" w:rsidP="00180955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You've done a good job with the structure of both proofs. </w:t>
            </w:r>
          </w:p>
        </w:tc>
        <w:tc>
          <w:tcPr>
            <w:tcW w:w="1635" w:type="dxa"/>
            <w:vAlign w:val="bottom"/>
          </w:tcPr>
          <w:p w14:paraId="7AF22AC1" w14:textId="77777777" w:rsidR="00421034" w:rsidRPr="006D22DB" w:rsidRDefault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  <w:r w:rsidRPr="006D22DB">
              <w:rPr>
                <w:rFonts w:asciiTheme="minorBidi" w:hAnsiTheme="minorBidi" w:cstheme="minorBidi"/>
                <w:bCs/>
                <w:sz w:val="20"/>
                <w:szCs w:val="20"/>
              </w:rPr>
              <w:t>Praise</w:t>
            </w:r>
            <w:r w:rsidRPr="006D22DB">
              <w:rPr>
                <w:rFonts w:asciiTheme="minorBidi" w:hAnsiTheme="minorBidi" w:cstheme="minorBidi"/>
                <w:bCs/>
                <w:sz w:val="20"/>
                <w:szCs w:val="20"/>
              </w:rPr>
              <w:t xml:space="preserve"> </w:t>
            </w:r>
          </w:p>
          <w:p w14:paraId="5EFE4A6F" w14:textId="6B0D5E93" w:rsidR="004E6B88" w:rsidRPr="006D22DB" w:rsidRDefault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C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urrent state</w:t>
            </w:r>
          </w:p>
        </w:tc>
        <w:tc>
          <w:tcPr>
            <w:tcW w:w="1050" w:type="dxa"/>
          </w:tcPr>
          <w:p w14:paraId="5C7A5C83" w14:textId="77777777" w:rsidR="004E6B88" w:rsidRPr="006D22DB" w:rsidRDefault="004E6B88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5D3C05C6" w14:textId="77777777" w:rsidR="004E6B88" w:rsidRPr="006D22DB" w:rsidRDefault="004E6B88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21034" w14:paraId="1111AD70" w14:textId="77777777" w:rsidTr="00421034">
        <w:tc>
          <w:tcPr>
            <w:tcW w:w="6540" w:type="dxa"/>
            <w:vMerge/>
          </w:tcPr>
          <w:p w14:paraId="0A30FDF7" w14:textId="77777777" w:rsidR="00421034" w:rsidRDefault="00421034" w:rsidP="00421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148B92DF" w14:textId="77777777" w:rsidR="00421034" w:rsidRDefault="00421034" w:rsidP="0042103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However, you need to make sure that each step of your proof follows logically from the previous one. </w:t>
            </w:r>
          </w:p>
        </w:tc>
        <w:tc>
          <w:tcPr>
            <w:tcW w:w="1635" w:type="dxa"/>
          </w:tcPr>
          <w:p w14:paraId="498E39F2" w14:textId="2907A8CA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Self-Regulated Next Steps</w:t>
            </w:r>
          </w:p>
        </w:tc>
        <w:tc>
          <w:tcPr>
            <w:tcW w:w="1050" w:type="dxa"/>
          </w:tcPr>
          <w:p w14:paraId="7051D6F2" w14:textId="77777777" w:rsidR="00421034" w:rsidRPr="006D22DB" w:rsidRDefault="00421034" w:rsidP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0EB0008C" w14:textId="77777777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21034" w14:paraId="0D343CFF" w14:textId="77777777" w:rsidTr="00421034">
        <w:tc>
          <w:tcPr>
            <w:tcW w:w="6540" w:type="dxa"/>
            <w:vMerge/>
          </w:tcPr>
          <w:p w14:paraId="6E376C77" w14:textId="77777777" w:rsidR="00421034" w:rsidRDefault="00421034" w:rsidP="00421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5F48F5B5" w14:textId="77777777" w:rsidR="00421034" w:rsidRDefault="00421034" w:rsidP="0042103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In step 4 of your contraposition proof, it's unclear why $x^2$ being representable as a ratio confirms its rationality - </w:t>
            </w:r>
          </w:p>
        </w:tc>
        <w:tc>
          <w:tcPr>
            <w:tcW w:w="1635" w:type="dxa"/>
            <w:vAlign w:val="bottom"/>
          </w:tcPr>
          <w:p w14:paraId="0D0710ED" w14:textId="58D9F2AC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C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urrent state</w:t>
            </w:r>
          </w:p>
        </w:tc>
        <w:tc>
          <w:tcPr>
            <w:tcW w:w="1050" w:type="dxa"/>
          </w:tcPr>
          <w:p w14:paraId="6321045A" w14:textId="77777777" w:rsidR="00421034" w:rsidRPr="006D22DB" w:rsidRDefault="00421034" w:rsidP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04B0C9A4" w14:textId="77777777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21034" w14:paraId="7BB4F690" w14:textId="77777777" w:rsidTr="00421034">
        <w:tc>
          <w:tcPr>
            <w:tcW w:w="6540" w:type="dxa"/>
            <w:vMerge/>
          </w:tcPr>
          <w:p w14:paraId="2814C0C1" w14:textId="77777777" w:rsidR="00421034" w:rsidRDefault="00421034" w:rsidP="00421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3F3375D8" w14:textId="77777777" w:rsidR="00421034" w:rsidRDefault="00421034" w:rsidP="0042103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better specify this (using definition of rational number). </w:t>
            </w:r>
          </w:p>
        </w:tc>
        <w:tc>
          <w:tcPr>
            <w:tcW w:w="1635" w:type="dxa"/>
            <w:vAlign w:val="bottom"/>
          </w:tcPr>
          <w:p w14:paraId="343CAF1E" w14:textId="070BB297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Task N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ext steps</w:t>
            </w:r>
          </w:p>
        </w:tc>
        <w:tc>
          <w:tcPr>
            <w:tcW w:w="1050" w:type="dxa"/>
          </w:tcPr>
          <w:p w14:paraId="1716EEF6" w14:textId="77777777" w:rsidR="00421034" w:rsidRPr="006D22DB" w:rsidRDefault="00421034" w:rsidP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65DA1DC5" w14:textId="77777777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  <w:tr w:rsidR="00421034" w14:paraId="404FCED6" w14:textId="77777777" w:rsidTr="00421034">
        <w:tc>
          <w:tcPr>
            <w:tcW w:w="6540" w:type="dxa"/>
            <w:vMerge/>
          </w:tcPr>
          <w:p w14:paraId="6863F702" w14:textId="77777777" w:rsidR="00421034" w:rsidRDefault="00421034" w:rsidP="00421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3900" w:type="dxa"/>
            <w:vAlign w:val="bottom"/>
          </w:tcPr>
          <w:p w14:paraId="5E07FBF0" w14:textId="77777777" w:rsidR="00421034" w:rsidRDefault="00421034" w:rsidP="0042103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imilarly in contradiction proof, mention explicitly that $x^2$ being rational contradicts our initial assumption thus proving original stat</w:t>
            </w:r>
          </w:p>
        </w:tc>
        <w:tc>
          <w:tcPr>
            <w:tcW w:w="1635" w:type="dxa"/>
            <w:vAlign w:val="bottom"/>
          </w:tcPr>
          <w:p w14:paraId="73591BD2" w14:textId="4F90C026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  <w:r w:rsidRPr="006D22DB">
              <w:rPr>
                <w:rFonts w:asciiTheme="minorBidi" w:eastAsia="Calibri" w:hAnsiTheme="minorBidi" w:cstheme="minorBidi"/>
                <w:bCs/>
                <w:sz w:val="20"/>
                <w:szCs w:val="20"/>
              </w:rPr>
              <w:t>Task N</w:t>
            </w:r>
            <w:r w:rsidRPr="006D22DB"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  <w:t>ext steps</w:t>
            </w:r>
          </w:p>
        </w:tc>
        <w:tc>
          <w:tcPr>
            <w:tcW w:w="1050" w:type="dxa"/>
          </w:tcPr>
          <w:p w14:paraId="3C8D4E3C" w14:textId="77777777" w:rsidR="00421034" w:rsidRPr="006D22DB" w:rsidRDefault="00421034" w:rsidP="00421034">
            <w:pPr>
              <w:rPr>
                <w:rFonts w:asciiTheme="minorBidi" w:hAnsiTheme="minorBidi" w:cstheme="minorBidi"/>
                <w:bCs/>
                <w:sz w:val="20"/>
                <w:szCs w:val="20"/>
              </w:rPr>
            </w:pPr>
          </w:p>
        </w:tc>
        <w:tc>
          <w:tcPr>
            <w:tcW w:w="1108" w:type="dxa"/>
          </w:tcPr>
          <w:p w14:paraId="13FF32E2" w14:textId="77777777" w:rsidR="00421034" w:rsidRPr="006D22DB" w:rsidRDefault="00421034" w:rsidP="00421034">
            <w:pPr>
              <w:rPr>
                <w:rFonts w:asciiTheme="minorBidi" w:eastAsia="Calibri" w:hAnsiTheme="minorBidi" w:cstheme="minorBidi"/>
                <w:bCs/>
                <w:color w:val="000000"/>
                <w:sz w:val="20"/>
                <w:szCs w:val="20"/>
              </w:rPr>
            </w:pPr>
          </w:p>
        </w:tc>
      </w:tr>
    </w:tbl>
    <w:p w14:paraId="3E0765FA" w14:textId="56DD93F5" w:rsidR="004E6B88" w:rsidRDefault="004E6B88" w:rsidP="00CE5CDD">
      <w:pPr>
        <w:spacing w:after="0"/>
        <w:rPr>
          <w:sz w:val="44"/>
          <w:szCs w:val="44"/>
        </w:rPr>
      </w:pPr>
    </w:p>
    <w:sectPr w:rsidR="004E6B88">
      <w:pgSz w:w="16838" w:h="11906" w:orient="landscape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charset w:val="00"/>
    <w:family w:val="auto"/>
    <w:pitch w:val="default"/>
    <w:embedRegular r:id="rId1" w:fontKey="{BC092439-F44F-41F5-A6A7-F5493106BBB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  <w:embedRegular r:id="rId2" w:fontKey="{03A65B71-0824-4EDE-9FDE-7BFA983F2BAA}"/>
    <w:embedBold r:id="rId3" w:fontKey="{30705260-E8C4-402C-BC40-FA020C2B3546}"/>
    <w:embedItalic r:id="rId4" w:fontKey="{B2C83314-F43A-453A-A44E-A8E65A5E015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5" w:fontKey="{943DE1A8-81D9-4F20-86C0-545E67CECE37}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6" w:fontKey="{867C77E0-5CC4-4D1E-ACD2-481C44119809}"/>
    <w:embedBold r:id="rId7" w:fontKey="{A67C7568-E497-4369-AA00-B24765CC23D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828E417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FF2D61"/>
    <w:multiLevelType w:val="multilevel"/>
    <w:tmpl w:val="2FF2C2E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6773F03"/>
    <w:multiLevelType w:val="multilevel"/>
    <w:tmpl w:val="4956EF42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5021FF"/>
    <w:multiLevelType w:val="hybridMultilevel"/>
    <w:tmpl w:val="65A01F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0B062F"/>
    <w:multiLevelType w:val="multilevel"/>
    <w:tmpl w:val="B5FC14E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7006BA2"/>
    <w:multiLevelType w:val="multilevel"/>
    <w:tmpl w:val="DBCCB062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1E95267"/>
    <w:multiLevelType w:val="multilevel"/>
    <w:tmpl w:val="0EF636D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E9D77DD"/>
    <w:multiLevelType w:val="multilevel"/>
    <w:tmpl w:val="5178D6D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F2F51E9"/>
    <w:multiLevelType w:val="multilevel"/>
    <w:tmpl w:val="5E48583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17567B5"/>
    <w:multiLevelType w:val="multilevel"/>
    <w:tmpl w:val="B4EEB13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322585126">
    <w:abstractNumId w:val="5"/>
  </w:num>
  <w:num w:numId="2" w16cid:durableId="1062798408">
    <w:abstractNumId w:val="2"/>
  </w:num>
  <w:num w:numId="3" w16cid:durableId="391466421">
    <w:abstractNumId w:val="1"/>
  </w:num>
  <w:num w:numId="4" w16cid:durableId="513618636">
    <w:abstractNumId w:val="8"/>
  </w:num>
  <w:num w:numId="5" w16cid:durableId="868832951">
    <w:abstractNumId w:val="7"/>
  </w:num>
  <w:num w:numId="6" w16cid:durableId="33576593">
    <w:abstractNumId w:val="4"/>
  </w:num>
  <w:num w:numId="7" w16cid:durableId="1621641337">
    <w:abstractNumId w:val="9"/>
  </w:num>
  <w:num w:numId="8" w16cid:durableId="1575898947">
    <w:abstractNumId w:val="6"/>
  </w:num>
  <w:num w:numId="9" w16cid:durableId="1208763273">
    <w:abstractNumId w:val="3"/>
  </w:num>
  <w:num w:numId="10" w16cid:durableId="1906641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0MLE0tjA0MTA2MzJX0lEKTi0uzszPAykwqgUAk4aXsCwAAAA="/>
  </w:docVars>
  <w:rsids>
    <w:rsidRoot w:val="004E6B88"/>
    <w:rsid w:val="000930AE"/>
    <w:rsid w:val="00115F95"/>
    <w:rsid w:val="00180955"/>
    <w:rsid w:val="00263C6F"/>
    <w:rsid w:val="003C7820"/>
    <w:rsid w:val="00421034"/>
    <w:rsid w:val="004E6B88"/>
    <w:rsid w:val="005211E8"/>
    <w:rsid w:val="00530D0C"/>
    <w:rsid w:val="006D22DB"/>
    <w:rsid w:val="006F241D"/>
    <w:rsid w:val="007C2E1E"/>
    <w:rsid w:val="00854C86"/>
    <w:rsid w:val="0086308E"/>
    <w:rsid w:val="008D43EF"/>
    <w:rsid w:val="009536B9"/>
    <w:rsid w:val="009D4194"/>
    <w:rsid w:val="009E621B"/>
    <w:rsid w:val="00A424F7"/>
    <w:rsid w:val="00A92B7B"/>
    <w:rsid w:val="00AA47E1"/>
    <w:rsid w:val="00AD6D2D"/>
    <w:rsid w:val="00B70AE2"/>
    <w:rsid w:val="00B9081C"/>
    <w:rsid w:val="00BB5027"/>
    <w:rsid w:val="00BF37FC"/>
    <w:rsid w:val="00CE5CDD"/>
    <w:rsid w:val="00DB24A3"/>
    <w:rsid w:val="00E32EFC"/>
    <w:rsid w:val="00E542B7"/>
    <w:rsid w:val="00F4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2E77FA"/>
  <w15:docId w15:val="{92659F02-7F26-404E-AF98-50C9C194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Aptos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AB5"/>
  </w:style>
  <w:style w:type="paragraph" w:styleId="Heading1">
    <w:name w:val="heading 1"/>
    <w:basedOn w:val="Normal"/>
    <w:next w:val="Normal"/>
    <w:link w:val="Heading1Char"/>
    <w:uiPriority w:val="9"/>
    <w:qFormat/>
    <w:rsid w:val="008F37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37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37E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7E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7E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7E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7E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7E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7E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37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F37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37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37E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7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7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7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7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7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7E0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8F37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37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37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7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37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37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7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7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37E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F37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F733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7334"/>
    <w:rPr>
      <w:color w:val="605E5C"/>
      <w:shd w:val="clear" w:color="auto" w:fill="E1DFDD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Default">
    <w:name w:val="Default"/>
    <w:rsid w:val="00A424F7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ycFNW2NbaVX+DWjNSb9RM/zpzTg==">CgMxLjAyCGguZ2pkZ3hzOAByITFjc2toSDBET0pFbnVVZmtsTnhLLXlCVFJvUjFscmc1X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7</Pages>
  <Words>2138</Words>
  <Characters>10244</Characters>
  <Application>Microsoft Office Word</Application>
  <DocSecurity>0</DocSecurity>
  <Lines>426</Lines>
  <Paragraphs>247</Paragraphs>
  <ScaleCrop>false</ScaleCrop>
  <Company/>
  <LinksUpToDate>false</LinksUpToDate>
  <CharactersWithSpaces>1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tjana Nazaretsky</dc:creator>
  <cp:lastModifiedBy>Tatjana Nazaretsky</cp:lastModifiedBy>
  <cp:revision>23</cp:revision>
  <dcterms:created xsi:type="dcterms:W3CDTF">2025-01-18T22:26:00Z</dcterms:created>
  <dcterms:modified xsi:type="dcterms:W3CDTF">2025-03-2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8b8297-9fe6-40cd-a5fb-b891fa0211f7</vt:lpwstr>
  </property>
</Properties>
</file>